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936A1" w14:textId="4C0308D0" w:rsidR="00C712D9" w:rsidRDefault="00C712D9" w:rsidP="009B34F3">
      <w:pPr>
        <w:pStyle w:val="Heading1"/>
        <w:rPr>
          <w:rFonts w:eastAsia="Times New Roman"/>
        </w:rPr>
      </w:pPr>
      <w:bookmarkStart w:id="0" w:name="_Hlk181520707"/>
      <w:proofErr w:type="spellStart"/>
      <w:r w:rsidRPr="008A0ABA">
        <w:rPr>
          <w:rFonts w:eastAsia="Times New Roman"/>
        </w:rPr>
        <w:t>J</w:t>
      </w:r>
      <w:r w:rsidR="002E1664">
        <w:rPr>
          <w:rFonts w:eastAsia="Times New Roman"/>
        </w:rPr>
        <w:t>o</w:t>
      </w:r>
      <w:r w:rsidRPr="008A0ABA">
        <w:rPr>
          <w:rFonts w:eastAsia="Times New Roman"/>
        </w:rPr>
        <w:t>b</w:t>
      </w:r>
      <w:r w:rsidR="009B34F3">
        <w:rPr>
          <w:rFonts w:eastAsia="Times New Roman"/>
        </w:rPr>
        <w:t>_</w:t>
      </w:r>
      <w:r w:rsidRPr="008A0ABA">
        <w:rPr>
          <w:rFonts w:eastAsia="Times New Roman"/>
        </w:rPr>
        <w:t>Applicati</w:t>
      </w:r>
      <w:r w:rsidR="002E1664">
        <w:rPr>
          <w:rFonts w:eastAsia="Times New Roman"/>
        </w:rPr>
        <w:t>o</w:t>
      </w:r>
      <w:r w:rsidRPr="008A0ABA">
        <w:rPr>
          <w:rFonts w:eastAsia="Times New Roman"/>
        </w:rPr>
        <w:t>n</w:t>
      </w:r>
      <w:r w:rsidR="009B34F3">
        <w:rPr>
          <w:rFonts w:eastAsia="Times New Roman"/>
        </w:rPr>
        <w:t>_</w:t>
      </w:r>
      <w:r w:rsidRPr="008A0ABA">
        <w:rPr>
          <w:rFonts w:eastAsia="Times New Roman"/>
        </w:rPr>
        <w:t>F</w:t>
      </w:r>
      <w:r w:rsidR="002E1664">
        <w:rPr>
          <w:rFonts w:eastAsia="Times New Roman"/>
        </w:rPr>
        <w:t>or</w:t>
      </w:r>
      <w:r w:rsidRPr="008A0ABA">
        <w:rPr>
          <w:rFonts w:eastAsia="Times New Roman"/>
        </w:rPr>
        <w:t>m</w:t>
      </w:r>
      <w:proofErr w:type="spellEnd"/>
      <w:r>
        <w:rPr>
          <w:rFonts w:eastAsia="Times New Roman"/>
        </w:rPr>
        <w:t xml:space="preserve"> (App)</w:t>
      </w:r>
    </w:p>
    <w:p w14:paraId="73B4F592" w14:textId="3D468FDD" w:rsidR="00C712D9" w:rsidRDefault="00C712D9" w:rsidP="00C712D9">
      <w:pPr>
        <w:spacing w:after="120" w:line="420" w:lineRule="atLeast"/>
        <w:ind w:left="720"/>
        <w:outlineLvl w:val="1"/>
        <w:rPr>
          <w:rFonts w:eastAsia="Times New Roman" w:cstheme="majorBidi"/>
          <w:color w:val="1F1F1F"/>
          <w:sz w:val="20"/>
          <w:szCs w:val="20"/>
        </w:rPr>
      </w:pPr>
      <w:r w:rsidRPr="00C712D9">
        <w:rPr>
          <w:rFonts w:eastAsia="Times New Roman" w:cstheme="majorBidi"/>
          <w:color w:val="1F1F1F"/>
          <w:sz w:val="20"/>
          <w:szCs w:val="20"/>
        </w:rPr>
        <w:t>J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>b Applicati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>n F</w:t>
      </w:r>
      <w:r w:rsidR="002E1664">
        <w:rPr>
          <w:rFonts w:eastAsia="Times New Roman" w:cstheme="majorBidi"/>
          <w:color w:val="1F1F1F"/>
          <w:sz w:val="20"/>
          <w:szCs w:val="20"/>
        </w:rPr>
        <w:t>or</w:t>
      </w:r>
      <w:r w:rsidRPr="00C712D9">
        <w:rPr>
          <w:rFonts w:eastAsia="Times New Roman" w:cstheme="majorBidi"/>
          <w:color w:val="1F1F1F"/>
          <w:sz w:val="20"/>
          <w:szCs w:val="20"/>
        </w:rPr>
        <w:t xml:space="preserve">m is an app with 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a </w:t>
      </w:r>
      <w:r w:rsidRPr="00C712D9">
        <w:rPr>
          <w:rFonts w:eastAsia="Times New Roman" w:cstheme="majorBidi"/>
          <w:color w:val="1F1F1F"/>
          <w:sz w:val="20"/>
          <w:szCs w:val="20"/>
        </w:rPr>
        <w:t>single page t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 xml:space="preserve"> tak</w:t>
      </w:r>
      <w:r w:rsidR="009B34F3">
        <w:rPr>
          <w:rFonts w:eastAsia="Times New Roman" w:cstheme="majorBidi"/>
          <w:color w:val="1F1F1F"/>
          <w:sz w:val="20"/>
          <w:szCs w:val="20"/>
        </w:rPr>
        <w:t>e</w:t>
      </w:r>
      <w:r w:rsidRPr="00C712D9">
        <w:rPr>
          <w:rFonts w:eastAsia="Times New Roman" w:cstheme="majorBidi"/>
          <w:color w:val="1F1F1F"/>
          <w:sz w:val="20"/>
          <w:szCs w:val="20"/>
        </w:rPr>
        <w:t xml:space="preserve"> inf</w:t>
      </w:r>
      <w:r w:rsidR="002E1664">
        <w:rPr>
          <w:rFonts w:eastAsia="Times New Roman" w:cstheme="majorBidi"/>
          <w:color w:val="1F1F1F"/>
          <w:sz w:val="20"/>
          <w:szCs w:val="20"/>
        </w:rPr>
        <w:t>or</w:t>
      </w:r>
      <w:r w:rsidRPr="00C712D9">
        <w:rPr>
          <w:rFonts w:eastAsia="Times New Roman" w:cstheme="majorBidi"/>
          <w:color w:val="1F1F1F"/>
          <w:sz w:val="20"/>
          <w:szCs w:val="20"/>
        </w:rPr>
        <w:t>mati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>n fr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 xml:space="preserve">m authenticated user and send them </w:t>
      </w:r>
      <w:r w:rsidR="009B34F3">
        <w:rPr>
          <w:rFonts w:eastAsia="Times New Roman" w:cstheme="majorBidi"/>
          <w:color w:val="1F1F1F"/>
          <w:sz w:val="20"/>
          <w:szCs w:val="20"/>
        </w:rPr>
        <w:t>t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Pr="00C712D9">
        <w:rPr>
          <w:rFonts w:eastAsia="Times New Roman" w:cstheme="majorBidi"/>
          <w:color w:val="1F1F1F"/>
          <w:sz w:val="20"/>
          <w:szCs w:val="20"/>
        </w:rPr>
        <w:t xml:space="preserve"> the database.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 A</w:t>
      </w:r>
      <w:r w:rsidR="009B34F3" w:rsidRPr="00C712D9">
        <w:rPr>
          <w:rFonts w:eastAsia="Times New Roman" w:cstheme="majorBidi"/>
          <w:color w:val="1F1F1F"/>
          <w:sz w:val="20"/>
          <w:szCs w:val="20"/>
        </w:rPr>
        <w:t>uthenticated user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 can access t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 change the f</w:t>
      </w:r>
      <w:r w:rsidR="002E1664">
        <w:rPr>
          <w:rFonts w:eastAsia="Times New Roman" w:cstheme="majorBidi"/>
          <w:color w:val="1F1F1F"/>
          <w:sz w:val="20"/>
          <w:szCs w:val="20"/>
        </w:rPr>
        <w:t>or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m every time and the unit 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="009B34F3">
        <w:rPr>
          <w:rFonts w:eastAsia="Times New Roman" w:cstheme="majorBidi"/>
          <w:color w:val="1F1F1F"/>
          <w:sz w:val="20"/>
          <w:szCs w:val="20"/>
        </w:rPr>
        <w:t>f Kafka sends every Update t</w:t>
      </w:r>
      <w:r w:rsidR="002E1664">
        <w:rPr>
          <w:rFonts w:eastAsia="Times New Roman" w:cstheme="majorBidi"/>
          <w:color w:val="1F1F1F"/>
          <w:sz w:val="20"/>
          <w:szCs w:val="20"/>
        </w:rPr>
        <w:t>o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 the</w:t>
      </w:r>
      <w:r w:rsidR="005344A0">
        <w:rPr>
          <w:rFonts w:eastAsia="Times New Roman" w:cstheme="majorBidi"/>
          <w:color w:val="1F1F1F"/>
          <w:sz w:val="20"/>
          <w:szCs w:val="20"/>
        </w:rPr>
        <w:t xml:space="preserve"> Distribute app</w:t>
      </w:r>
      <w:r w:rsidR="009B34F3">
        <w:rPr>
          <w:rFonts w:eastAsia="Times New Roman" w:cstheme="majorBidi"/>
          <w:color w:val="1F1F1F"/>
          <w:sz w:val="20"/>
          <w:szCs w:val="20"/>
        </w:rPr>
        <w:t xml:space="preserve"> </w:t>
      </w:r>
      <w:r w:rsidR="005344A0">
        <w:rPr>
          <w:rFonts w:eastAsia="Times New Roman" w:cstheme="majorBidi"/>
          <w:color w:val="1F1F1F"/>
          <w:sz w:val="20"/>
          <w:szCs w:val="20"/>
        </w:rPr>
        <w:t>(</w:t>
      </w:r>
      <w:proofErr w:type="spellStart"/>
      <w:r w:rsidR="005344A0">
        <w:rPr>
          <w:rFonts w:eastAsia="Times New Roman" w:cstheme="majorBidi"/>
          <w:color w:val="1F1F1F"/>
          <w:sz w:val="20"/>
          <w:szCs w:val="20"/>
        </w:rPr>
        <w:t>Apache</w:t>
      </w:r>
      <w:r w:rsidR="009B34F3">
        <w:rPr>
          <w:rFonts w:eastAsia="Times New Roman" w:cstheme="majorBidi"/>
          <w:color w:val="1F1F1F"/>
          <w:sz w:val="20"/>
          <w:szCs w:val="20"/>
        </w:rPr>
        <w:t>Kafka</w:t>
      </w:r>
      <w:proofErr w:type="spellEnd"/>
      <w:r w:rsidR="005344A0">
        <w:rPr>
          <w:rFonts w:eastAsia="Times New Roman" w:cstheme="majorBidi"/>
          <w:color w:val="1F1F1F"/>
          <w:sz w:val="20"/>
          <w:szCs w:val="20"/>
        </w:rPr>
        <w:t>)</w:t>
      </w:r>
      <w:r w:rsidR="009B34F3">
        <w:rPr>
          <w:rFonts w:eastAsia="Times New Roman" w:cstheme="majorBidi"/>
          <w:color w:val="1F1F1F"/>
          <w:sz w:val="20"/>
          <w:szCs w:val="20"/>
        </w:rPr>
        <w:t>.</w:t>
      </w:r>
    </w:p>
    <w:p w14:paraId="5EF3BDA3" w14:textId="325A4A17" w:rsidR="009B34F3" w:rsidRPr="009B34F3" w:rsidRDefault="009B34F3" w:rsidP="009B34F3">
      <w:pPr>
        <w:pStyle w:val="Heading2"/>
      </w:pPr>
      <w:r w:rsidRPr="00902346">
        <w:rPr>
          <w:szCs w:val="32"/>
        </w:rPr>
        <w:t>The c</w:t>
      </w:r>
      <w:r w:rsidR="002E1664">
        <w:rPr>
          <w:szCs w:val="32"/>
        </w:rPr>
        <w:t>o</w:t>
      </w:r>
      <w:r w:rsidRPr="00902346">
        <w:rPr>
          <w:szCs w:val="32"/>
        </w:rPr>
        <w:t xml:space="preserve">ntents </w:t>
      </w:r>
      <w:r w:rsidR="002E1664">
        <w:rPr>
          <w:szCs w:val="32"/>
        </w:rPr>
        <w:t>o</w:t>
      </w:r>
      <w:r w:rsidRPr="00902346">
        <w:rPr>
          <w:szCs w:val="32"/>
        </w:rPr>
        <w:t xml:space="preserve">f the </w:t>
      </w:r>
      <w:r w:rsidRPr="00902346">
        <w:rPr>
          <w:szCs w:val="32"/>
        </w:rPr>
        <w:t xml:space="preserve">page </w:t>
      </w:r>
      <w:r w:rsidRPr="00902346">
        <w:rPr>
          <w:szCs w:val="32"/>
        </w:rPr>
        <w:t>f</w:t>
      </w:r>
      <w:r w:rsidR="002E1664">
        <w:rPr>
          <w:szCs w:val="32"/>
        </w:rPr>
        <w:t>or</w:t>
      </w:r>
      <w:r w:rsidRPr="00902346">
        <w:rPr>
          <w:szCs w:val="32"/>
        </w:rPr>
        <w:t>m</w:t>
      </w:r>
      <w:r w:rsidRPr="009B34F3">
        <w:t>:</w:t>
      </w:r>
    </w:p>
    <w:p w14:paraId="4BAC4E2A" w14:textId="5137E689" w:rsidR="009B34F3" w:rsidRPr="002E1664" w:rsidRDefault="002E1664" w:rsidP="009B34F3">
      <w:pPr>
        <w:rPr>
          <w:b/>
          <w:bCs/>
        </w:rPr>
      </w:pPr>
      <w:r w:rsidRPr="002E1664">
        <w:rPr>
          <w:b/>
          <w:bCs/>
        </w:rPr>
        <w:t>(</w:t>
      </w:r>
      <w:proofErr w:type="gramStart"/>
      <w:r w:rsidR="00084B40">
        <w:rPr>
          <w:b/>
          <w:bCs/>
        </w:rPr>
        <w:t>specify</w:t>
      </w:r>
      <w:proofErr w:type="gramEnd"/>
      <w:r w:rsidR="00084B40">
        <w:rPr>
          <w:b/>
          <w:bCs/>
        </w:rPr>
        <w:t xml:space="preserve"> the Edit button for all the </w:t>
      </w:r>
      <w:r w:rsidRPr="002E1664">
        <w:rPr>
          <w:b/>
          <w:bCs/>
        </w:rPr>
        <w:t>user entries)</w:t>
      </w:r>
    </w:p>
    <w:p w14:paraId="4819402C" w14:textId="412778D9" w:rsidR="008A0ABA" w:rsidRPr="009B34F3" w:rsidRDefault="009B34F3" w:rsidP="009B34F3">
      <w:pPr>
        <w:ind w:left="720"/>
        <w:jc w:val="both"/>
      </w:pPr>
      <w:bookmarkStart w:id="1" w:name="_Hlk182817097"/>
      <w:r w:rsidRPr="009B34F3">
        <w:t xml:space="preserve">Title: </w:t>
      </w:r>
      <w:r w:rsidR="008A0ABA" w:rsidRPr="009B34F3">
        <w:t>J</w:t>
      </w:r>
      <w:r w:rsidR="002E1664">
        <w:t>o</w:t>
      </w:r>
      <w:r w:rsidR="008A0ABA" w:rsidRPr="009B34F3">
        <w:t>b Applicati</w:t>
      </w:r>
      <w:r w:rsidR="002E1664">
        <w:t>o</w:t>
      </w:r>
      <w:r w:rsidR="008A0ABA" w:rsidRPr="009B34F3">
        <w:t>n F</w:t>
      </w:r>
      <w:r w:rsidR="002E1664">
        <w:t>or</w:t>
      </w:r>
      <w:bookmarkEnd w:id="1"/>
      <w:r w:rsidR="008A0ABA" w:rsidRPr="009B34F3">
        <w:t>m</w:t>
      </w:r>
      <w:r w:rsidR="00A9690E" w:rsidRPr="009B34F3">
        <w:t xml:space="preserve"> </w:t>
      </w:r>
    </w:p>
    <w:bookmarkEnd w:id="0"/>
    <w:p w14:paraId="0BBFA5FD" w14:textId="08E624C6" w:rsidR="008A0ABA" w:rsidRPr="008A0ABA" w:rsidRDefault="009B34F3" w:rsidP="009B34F3">
      <w:pPr>
        <w:ind w:left="720"/>
        <w:jc w:val="both"/>
      </w:pPr>
      <w:r>
        <w:rPr>
          <w:bdr w:val="none" w:sz="0" w:space="0" w:color="auto" w:frame="1"/>
        </w:rPr>
        <w:t>N</w:t>
      </w:r>
      <w:r w:rsidR="002E1664">
        <w:rPr>
          <w:bdr w:val="none" w:sz="0" w:space="0" w:color="auto" w:frame="1"/>
        </w:rPr>
        <w:t>o</w:t>
      </w:r>
      <w:r>
        <w:rPr>
          <w:bdr w:val="none" w:sz="0" w:space="0" w:color="auto" w:frame="1"/>
        </w:rPr>
        <w:t xml:space="preserve">te: </w:t>
      </w:r>
      <w:r w:rsidR="008A0ABA" w:rsidRPr="008A0ABA">
        <w:rPr>
          <w:bdr w:val="none" w:sz="0" w:space="0" w:color="auto" w:frame="1"/>
        </w:rPr>
        <w:t>Please pr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>vide the f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>ll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 xml:space="preserve">wing </w:t>
      </w:r>
      <w:proofErr w:type="gramStart"/>
      <w:r w:rsidR="008A0ABA" w:rsidRPr="008A0ABA">
        <w:rPr>
          <w:bdr w:val="none" w:sz="0" w:space="0" w:color="auto" w:frame="1"/>
        </w:rPr>
        <w:t>inf</w:t>
      </w:r>
      <w:r w:rsidR="002E1664">
        <w:rPr>
          <w:bdr w:val="none" w:sz="0" w:space="0" w:color="auto" w:frame="1"/>
        </w:rPr>
        <w:t>or</w:t>
      </w:r>
      <w:r w:rsidR="008A0ABA" w:rsidRPr="008A0ABA">
        <w:rPr>
          <w:bdr w:val="none" w:sz="0" w:space="0" w:color="auto" w:frame="1"/>
        </w:rPr>
        <w:t>mati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>n</w:t>
      </w:r>
      <w:r w:rsidR="00243E99">
        <w:rPr>
          <w:bdr w:val="none" w:sz="0" w:space="0" w:color="auto" w:frame="1"/>
        </w:rPr>
        <w:t>(</w:t>
      </w:r>
      <w:proofErr w:type="gramEnd"/>
      <w:r w:rsidR="00243E99">
        <w:rPr>
          <w:bdr w:val="none" w:sz="0" w:space="0" w:color="auto" w:frame="1"/>
        </w:rPr>
        <w:t>all questi</w:t>
      </w:r>
      <w:r w:rsidR="002E1664">
        <w:rPr>
          <w:bdr w:val="none" w:sz="0" w:space="0" w:color="auto" w:frame="1"/>
        </w:rPr>
        <w:t>o</w:t>
      </w:r>
      <w:r w:rsidR="00243E99">
        <w:rPr>
          <w:bdr w:val="none" w:sz="0" w:space="0" w:color="auto" w:frame="1"/>
        </w:rPr>
        <w:t>ns are required)</w:t>
      </w:r>
      <w:r w:rsidR="008A0ABA" w:rsidRPr="008A0ABA">
        <w:rPr>
          <w:bdr w:val="none" w:sz="0" w:space="0" w:color="auto" w:frame="1"/>
        </w:rPr>
        <w:t>:</w:t>
      </w:r>
    </w:p>
    <w:p w14:paraId="524F91C2" w14:textId="059C060D" w:rsidR="008A0ABA" w:rsidRPr="009B34F3" w:rsidRDefault="008A0ABA" w:rsidP="00902346">
      <w:pPr>
        <w:pStyle w:val="Heading3"/>
        <w:numPr>
          <w:ilvl w:val="0"/>
          <w:numId w:val="16"/>
        </w:numPr>
      </w:pPr>
      <w:r w:rsidRPr="009B34F3">
        <w:t>LinkedIn Inf</w:t>
      </w:r>
      <w:r w:rsidR="002E1664">
        <w:t>or</w:t>
      </w:r>
      <w:r w:rsidRPr="009B34F3">
        <w:t>mati</w:t>
      </w:r>
      <w:r w:rsidR="002E1664">
        <w:t>o</w:t>
      </w:r>
      <w:r w:rsidRPr="009B34F3">
        <w:t>n</w:t>
      </w:r>
    </w:p>
    <w:p w14:paraId="268C0574" w14:textId="742AA24C" w:rsidR="009B34F3" w:rsidRPr="009B34F3" w:rsidRDefault="009B34F3" w:rsidP="009B34F3">
      <w:pPr>
        <w:ind w:left="720"/>
        <w:jc w:val="both"/>
      </w:pPr>
      <w:r>
        <w:rPr>
          <w:bdr w:val="none" w:sz="0" w:space="0" w:color="auto" w:frame="1"/>
        </w:rPr>
        <w:t>N</w:t>
      </w:r>
      <w:r w:rsidR="002E1664">
        <w:rPr>
          <w:bdr w:val="none" w:sz="0" w:space="0" w:color="auto" w:frame="1"/>
        </w:rPr>
        <w:t>o</w:t>
      </w:r>
      <w:r>
        <w:rPr>
          <w:bdr w:val="none" w:sz="0" w:space="0" w:color="auto" w:frame="1"/>
        </w:rPr>
        <w:t xml:space="preserve">te: </w:t>
      </w:r>
      <w:r>
        <w:rPr>
          <w:bdr w:val="none" w:sz="0" w:space="0" w:color="auto" w:frame="1"/>
        </w:rPr>
        <w:t>Please N</w:t>
      </w:r>
      <w:r w:rsidR="002E1664">
        <w:rPr>
          <w:bdr w:val="none" w:sz="0" w:space="0" w:color="auto" w:frame="1"/>
        </w:rPr>
        <w:t>o</w:t>
      </w:r>
      <w:r>
        <w:rPr>
          <w:bdr w:val="none" w:sz="0" w:space="0" w:color="auto" w:frame="1"/>
        </w:rPr>
        <w:t>te the passw</w:t>
      </w:r>
      <w:r w:rsidR="002E1664">
        <w:rPr>
          <w:bdr w:val="none" w:sz="0" w:space="0" w:color="auto" w:frame="1"/>
        </w:rPr>
        <w:t>or</w:t>
      </w:r>
      <w:r>
        <w:rPr>
          <w:bdr w:val="none" w:sz="0" w:space="0" w:color="auto" w:frame="1"/>
        </w:rPr>
        <w:t>d and all sensitive entries will be encrypted</w:t>
      </w:r>
      <w:r w:rsidRPr="009B34F3">
        <w:rPr>
          <w:bdr w:val="none" w:sz="0" w:space="0" w:color="auto" w:frame="1"/>
        </w:rPr>
        <w:t xml:space="preserve"> bef</w:t>
      </w:r>
      <w:r w:rsidR="002E1664">
        <w:rPr>
          <w:bdr w:val="none" w:sz="0" w:space="0" w:color="auto" w:frame="1"/>
        </w:rPr>
        <w:t>or</w:t>
      </w:r>
      <w:r w:rsidRPr="009B34F3">
        <w:rPr>
          <w:bdr w:val="none" w:sz="0" w:space="0" w:color="auto" w:frame="1"/>
        </w:rPr>
        <w:t xml:space="preserve">e saving. </w:t>
      </w:r>
    </w:p>
    <w:p w14:paraId="519797D1" w14:textId="5AFE2226" w:rsidR="008A0ABA" w:rsidRPr="008A0ABA" w:rsidRDefault="00902346" w:rsidP="008A0ABA">
      <w:pPr>
        <w:numPr>
          <w:ilvl w:val="0"/>
          <w:numId w:val="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902346">
        <w:rPr>
          <w:b/>
          <w:bCs/>
        </w:rPr>
        <w:t>LinkedIn</w:t>
      </w:r>
      <w:r w:rsidRP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="008A0ABA" w:rsidRPr="005344A0">
        <w:rPr>
          <w:rFonts w:eastAsia="Times New Roman" w:cstheme="majorBidi"/>
          <w:b/>
          <w:bCs/>
          <w:color w:val="1F1F1F"/>
          <w:szCs w:val="24"/>
          <w:bdr w:val="none" w:sz="0" w:space="0" w:color="auto" w:frame="1"/>
        </w:rPr>
        <w:t>Email</w:t>
      </w:r>
      <w:r w:rsidR="008A0ABA"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  <w:r w:rsidR="008A0ABA" w:rsidRPr="008A0ABA">
        <w:rPr>
          <w:rFonts w:ascii="Arial" w:eastAsia="Times New Roman" w:hAnsi="Arial" w:cs="Arial"/>
          <w:color w:val="1F1F1F"/>
          <w:szCs w:val="24"/>
        </w:rPr>
        <w:t xml:space="preserve">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8A0ABA" w:rsidRPr="008A0ABA">
        <w:rPr>
          <w:rFonts w:ascii="Arial" w:eastAsia="Times New Roman" w:hAnsi="Arial" w:cs="Arial"/>
          <w:color w:val="1F1F1F"/>
          <w:szCs w:val="24"/>
        </w:rPr>
        <w:t>ur LinkedIn email address]</w:t>
      </w:r>
    </w:p>
    <w:p w14:paraId="3FA80CAF" w14:textId="15BBBA27" w:rsidR="008A0ABA" w:rsidRPr="008A0ABA" w:rsidRDefault="00902346" w:rsidP="008A0ABA">
      <w:pPr>
        <w:numPr>
          <w:ilvl w:val="0"/>
          <w:numId w:val="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902346">
        <w:rPr>
          <w:b/>
          <w:bCs/>
        </w:rPr>
        <w:t>LinkedIn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="008A0ABA" w:rsidRPr="005344A0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Passw</w:t>
      </w:r>
      <w:r w:rsidR="002E1664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or</w:t>
      </w:r>
      <w:r w:rsidR="008A0ABA" w:rsidRPr="005344A0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</w:t>
      </w:r>
      <w:r w:rsidR="008A0ABA"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  <w:r w:rsidR="008A0ABA" w:rsidRPr="008A0ABA">
        <w:rPr>
          <w:rFonts w:ascii="Arial" w:eastAsia="Times New Roman" w:hAnsi="Arial" w:cs="Arial"/>
          <w:color w:val="1F1F1F"/>
          <w:szCs w:val="24"/>
        </w:rPr>
        <w:t xml:space="preserve">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8A0ABA" w:rsidRPr="008A0ABA">
        <w:rPr>
          <w:rFonts w:ascii="Arial" w:eastAsia="Times New Roman" w:hAnsi="Arial" w:cs="Arial"/>
          <w:color w:val="1F1F1F"/>
          <w:szCs w:val="24"/>
        </w:rPr>
        <w:t>ur LinkedIn passw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="008A0ABA" w:rsidRPr="008A0ABA">
        <w:rPr>
          <w:rFonts w:ascii="Arial" w:eastAsia="Times New Roman" w:hAnsi="Arial" w:cs="Arial"/>
          <w:color w:val="1F1F1F"/>
          <w:szCs w:val="24"/>
        </w:rPr>
        <w:t>d]</w:t>
      </w:r>
    </w:p>
    <w:p w14:paraId="2CFB74A9" w14:textId="0203C17B" w:rsidR="008A0ABA" w:rsidRPr="00902346" w:rsidRDefault="008A0ABA" w:rsidP="00902346">
      <w:pPr>
        <w:pStyle w:val="Heading3"/>
        <w:numPr>
          <w:ilvl w:val="0"/>
          <w:numId w:val="16"/>
        </w:numPr>
      </w:pPr>
      <w:r w:rsidRPr="00902346">
        <w:t>J</w:t>
      </w:r>
      <w:r w:rsidR="002E1664">
        <w:t>o</w:t>
      </w:r>
      <w:r w:rsidRPr="00902346">
        <w:t>b Preferences</w:t>
      </w:r>
      <w:r w:rsidR="00992199" w:rsidRPr="00902346">
        <w:t xml:space="preserve"> </w:t>
      </w:r>
    </w:p>
    <w:p w14:paraId="45B73E20" w14:textId="68CC59D6" w:rsidR="008A0ABA" w:rsidRPr="008A0ABA" w:rsidRDefault="008A0ABA" w:rsidP="008A0ABA">
      <w:pPr>
        <w:numPr>
          <w:ilvl w:val="0"/>
          <w:numId w:val="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Rem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te J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bs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902346" w:rsidRPr="00902346">
        <w:rPr>
          <w:rFonts w:ascii="Arial" w:eastAsia="Times New Roman" w:hAnsi="Arial" w:cs="Arial"/>
          <w:b/>
          <w:bCs/>
          <w:color w:val="1F1F1F"/>
          <w:szCs w:val="24"/>
        </w:rPr>
        <w:t>(C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02346" w:rsidRPr="00902346">
        <w:rPr>
          <w:rFonts w:ascii="Arial" w:eastAsia="Times New Roman" w:hAnsi="Arial" w:cs="Arial"/>
          <w:b/>
          <w:bCs/>
          <w:color w:val="1F1F1F"/>
          <w:szCs w:val="24"/>
        </w:rPr>
        <w:t>mb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02346" w:rsidRPr="00902346">
        <w:rPr>
          <w:rFonts w:ascii="Arial" w:eastAsia="Times New Roman" w:hAnsi="Arial" w:cs="Arial"/>
          <w:b/>
          <w:bCs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02346" w:rsidRPr="00902346">
        <w:rPr>
          <w:rFonts w:ascii="Arial" w:eastAsia="Times New Roman" w:hAnsi="Arial" w:cs="Arial"/>
          <w:b/>
          <w:bCs/>
          <w:color w:val="1F1F1F"/>
          <w:szCs w:val="24"/>
        </w:rPr>
        <w:t>x)</w:t>
      </w:r>
    </w:p>
    <w:p w14:paraId="21D73D73" w14:textId="77777777" w:rsidR="008A0ABA" w:rsidRPr="008A0ABA" w:rsidRDefault="008A0ABA" w:rsidP="008A0ABA">
      <w:pPr>
        <w:numPr>
          <w:ilvl w:val="1"/>
          <w:numId w:val="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</w:p>
    <w:p w14:paraId="595D26DD" w14:textId="344F10DA" w:rsidR="008A0ABA" w:rsidRPr="008A0ABA" w:rsidRDefault="008A0ABA" w:rsidP="008A0ABA">
      <w:pPr>
        <w:numPr>
          <w:ilvl w:val="1"/>
          <w:numId w:val="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65A8CE11" w14:textId="325D09BD" w:rsidR="008A0ABA" w:rsidRPr="008A0ABA" w:rsidRDefault="008A0ABA" w:rsidP="008A0ABA">
      <w:pPr>
        <w:numPr>
          <w:ilvl w:val="0"/>
          <w:numId w:val="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J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bs with Fewer Applicants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992199">
        <w:rPr>
          <w:rFonts w:ascii="Arial" w:eastAsia="Times New Roman" w:hAnsi="Arial" w:cs="Arial"/>
          <w:b/>
          <w:bCs/>
          <w:color w:val="1F1F1F"/>
          <w:szCs w:val="24"/>
        </w:rPr>
        <w:t>(C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</w:rPr>
        <w:t>mb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b/>
          <w:bCs/>
          <w:color w:val="1F1F1F"/>
          <w:szCs w:val="24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</w:rPr>
        <w:t>x)</w:t>
      </w:r>
    </w:p>
    <w:p w14:paraId="17F63D97" w14:textId="77777777" w:rsidR="008A0ABA" w:rsidRPr="008A0ABA" w:rsidRDefault="008A0ABA" w:rsidP="008A0ABA">
      <w:pPr>
        <w:numPr>
          <w:ilvl w:val="1"/>
          <w:numId w:val="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</w:p>
    <w:p w14:paraId="5CA59468" w14:textId="02C4C16C" w:rsidR="008A0ABA" w:rsidRPr="008A0ABA" w:rsidRDefault="008A0ABA" w:rsidP="008A0ABA">
      <w:pPr>
        <w:numPr>
          <w:ilvl w:val="1"/>
          <w:numId w:val="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73B4FB8" w14:textId="2E63E130" w:rsidR="008A0ABA" w:rsidRPr="00902346" w:rsidRDefault="008A0ABA" w:rsidP="005344A0">
      <w:pPr>
        <w:pStyle w:val="Heading3"/>
        <w:numPr>
          <w:ilvl w:val="0"/>
          <w:numId w:val="16"/>
        </w:numPr>
      </w:pPr>
      <w:r w:rsidRPr="00902346">
        <w:t>Experience Level</w:t>
      </w:r>
      <w:r w:rsidR="00992199" w:rsidRPr="00902346">
        <w:t xml:space="preserve"> (Check B</w:t>
      </w:r>
      <w:r w:rsidR="002E1664">
        <w:t>o</w:t>
      </w:r>
      <w:r w:rsidR="00992199" w:rsidRPr="00902346">
        <w:t>x)</w:t>
      </w:r>
    </w:p>
    <w:p w14:paraId="196E1BF0" w14:textId="77777777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Internship </w:t>
      </w:r>
    </w:p>
    <w:p w14:paraId="303294B7" w14:textId="4DACFFB3" w:rsidR="008A0ABA" w:rsidRPr="00992199" w:rsidRDefault="008A0ABA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 w:rsidR="00992199"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="00992199">
        <w:rPr>
          <w:rFonts w:ascii="Arial" w:eastAsia="Times New Roman" w:hAnsi="Arial" w:cs="Arial"/>
          <w:color w:val="1F1F1F"/>
          <w:szCs w:val="24"/>
        </w:rPr>
        <w:t xml:space="preserve"> </w:t>
      </w:r>
      <w:r w:rsidR="00992199"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0A69E7E2" w14:textId="77777777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Entry Level </w:t>
      </w:r>
    </w:p>
    <w:p w14:paraId="5EC5016D" w14:textId="550568FD" w:rsidR="00992199" w:rsidRPr="00992199" w:rsidRDefault="00992199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012FC89E" w14:textId="18CB856E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lastRenderedPageBreak/>
        <w:t>Ass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ciate Level </w:t>
      </w:r>
    </w:p>
    <w:p w14:paraId="46D49760" w14:textId="5D569917" w:rsidR="00992199" w:rsidRPr="00992199" w:rsidRDefault="00992199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118AD0DC" w14:textId="2C9A68C9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Mid-Seni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Level </w:t>
      </w:r>
    </w:p>
    <w:p w14:paraId="64C0237A" w14:textId="3CF58D69" w:rsidR="00992199" w:rsidRPr="00992199" w:rsidRDefault="00992199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9F834A2" w14:textId="460F85F6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Direct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Level </w:t>
      </w:r>
    </w:p>
    <w:p w14:paraId="3A1DE4D9" w14:textId="0AEDD2DA" w:rsidR="00992199" w:rsidRPr="00992199" w:rsidRDefault="00992199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78285D2A" w14:textId="77777777" w:rsidR="008A0ABA" w:rsidRPr="008A0ABA" w:rsidRDefault="008A0ABA" w:rsidP="008A0ABA">
      <w:pPr>
        <w:numPr>
          <w:ilvl w:val="0"/>
          <w:numId w:val="3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Executive Level </w:t>
      </w:r>
    </w:p>
    <w:p w14:paraId="27E13765" w14:textId="0F39AA90" w:rsidR="00992199" w:rsidRPr="00992199" w:rsidRDefault="00992199" w:rsidP="00992199">
      <w:pPr>
        <w:numPr>
          <w:ilvl w:val="1"/>
          <w:numId w:val="3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4B6F5407" w14:textId="5DE2A6EB" w:rsidR="008A0ABA" w:rsidRPr="00902346" w:rsidRDefault="008A0ABA" w:rsidP="005344A0">
      <w:pPr>
        <w:pStyle w:val="Heading3"/>
        <w:numPr>
          <w:ilvl w:val="0"/>
          <w:numId w:val="16"/>
        </w:numPr>
      </w:pPr>
      <w:r w:rsidRPr="00902346">
        <w:t>J</w:t>
      </w:r>
      <w:r w:rsidR="002E1664">
        <w:t>o</w:t>
      </w:r>
      <w:r w:rsidRPr="00902346">
        <w:t>b Type</w:t>
      </w:r>
      <w:r w:rsidR="00992199" w:rsidRPr="00902346">
        <w:t xml:space="preserve"> (Check B</w:t>
      </w:r>
      <w:r w:rsidR="002E1664">
        <w:t>o</w:t>
      </w:r>
      <w:r w:rsidR="00992199" w:rsidRPr="00902346">
        <w:t>x)</w:t>
      </w:r>
    </w:p>
    <w:p w14:paraId="08F76956" w14:textId="77777777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Full-time </w:t>
      </w:r>
    </w:p>
    <w:p w14:paraId="7790B231" w14:textId="6A3938D2" w:rsidR="00992199" w:rsidRP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66B87CAC" w14:textId="41B52750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ntract </w:t>
      </w:r>
    </w:p>
    <w:p w14:paraId="0510FE8F" w14:textId="7D5A119C" w:rsidR="00992199" w:rsidRP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343389A8" w14:textId="77777777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Part-time </w:t>
      </w:r>
    </w:p>
    <w:p w14:paraId="7802780E" w14:textId="78DAE5AC" w:rsidR="00992199" w:rsidRP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2DC847E0" w14:textId="178DFB54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Temp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ary </w:t>
      </w:r>
    </w:p>
    <w:p w14:paraId="11C4B590" w14:textId="10233435" w:rsidR="00992199" w:rsidRP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22B911C1" w14:textId="77777777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Internship </w:t>
      </w:r>
    </w:p>
    <w:p w14:paraId="42760E2F" w14:textId="77B1E379" w:rsidR="00992199" w:rsidRP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36A66DC7" w14:textId="6A717D68" w:rsidR="008A0ABA" w:rsidRPr="008A0ABA" w:rsidRDefault="008A0ABA" w:rsidP="008A0ABA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V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lunteer </w:t>
      </w:r>
    </w:p>
    <w:p w14:paraId="460AF5BE" w14:textId="40DFF978" w:rsidR="00992199" w:rsidRDefault="00992199" w:rsidP="00992199">
      <w:pPr>
        <w:numPr>
          <w:ilvl w:val="1"/>
          <w:numId w:val="4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62BD3A4B" w14:textId="4B4863C4" w:rsidR="00902346" w:rsidRPr="008A0ABA" w:rsidRDefault="002E1664" w:rsidP="00902346">
      <w:pPr>
        <w:numPr>
          <w:ilvl w:val="0"/>
          <w:numId w:val="4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>O</w:t>
      </w:r>
      <w:r w:rsidR="00902346" w:rsidRPr="008A0ABA">
        <w:rPr>
          <w:rFonts w:ascii="Arial" w:eastAsia="Times New Roman" w:hAnsi="Arial" w:cs="Arial"/>
          <w:color w:val="1F1F1F"/>
          <w:szCs w:val="24"/>
        </w:rPr>
        <w:t>ther (Please specify): [Text field]</w:t>
      </w:r>
    </w:p>
    <w:p w14:paraId="5318352F" w14:textId="77777777" w:rsidR="00902346" w:rsidRPr="00992199" w:rsidRDefault="00902346" w:rsidP="00902346">
      <w:p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</w:p>
    <w:p w14:paraId="24C79630" w14:textId="1CE70997" w:rsidR="008A0ABA" w:rsidRDefault="008A0ABA" w:rsidP="005344A0">
      <w:pPr>
        <w:pStyle w:val="Heading3"/>
        <w:numPr>
          <w:ilvl w:val="0"/>
          <w:numId w:val="16"/>
        </w:numPr>
      </w:pPr>
      <w:r w:rsidRPr="00902346">
        <w:t>J</w:t>
      </w:r>
      <w:r w:rsidR="002E1664">
        <w:t>o</w:t>
      </w:r>
      <w:r w:rsidRPr="00902346">
        <w:t xml:space="preserve">b </w:t>
      </w:r>
      <w:r w:rsidR="00D2035E">
        <w:t>applicati</w:t>
      </w:r>
      <w:r w:rsidR="002E1664">
        <w:t>o</w:t>
      </w:r>
      <w:r w:rsidR="00D2035E">
        <w:t xml:space="preserve">n </w:t>
      </w:r>
      <w:r w:rsidRPr="00902346">
        <w:t>P</w:t>
      </w:r>
      <w:r w:rsidR="002E1664">
        <w:t>o</w:t>
      </w:r>
      <w:r w:rsidRPr="00902346">
        <w:t>sting Date</w:t>
      </w:r>
      <w:r w:rsidR="00992199" w:rsidRPr="00902346">
        <w:t xml:space="preserve"> (</w:t>
      </w:r>
      <w:r w:rsidR="00D2035E">
        <w:t>C</w:t>
      </w:r>
      <w:r w:rsidR="002E1664">
        <w:t>o</w:t>
      </w:r>
      <w:r w:rsidR="00D2035E">
        <w:t>mb</w:t>
      </w:r>
      <w:r w:rsidR="002E1664">
        <w:t>o</w:t>
      </w:r>
      <w:r w:rsidR="00D2035E">
        <w:t xml:space="preserve"> B</w:t>
      </w:r>
      <w:r w:rsidR="002E1664">
        <w:t>o</w:t>
      </w:r>
      <w:r w:rsidR="00D2035E">
        <w:t>x</w:t>
      </w:r>
      <w:r w:rsidR="00992199" w:rsidRPr="00902346">
        <w:t>)</w:t>
      </w:r>
    </w:p>
    <w:p w14:paraId="32D70956" w14:textId="1F31A83A" w:rsidR="00D2035E" w:rsidRPr="00902346" w:rsidRDefault="00D2035E" w:rsidP="00D2035E">
      <w:pPr>
        <w:pStyle w:val="Heading3"/>
        <w:ind w:left="504"/>
      </w:pPr>
      <w:r>
        <w:lastRenderedPageBreak/>
        <w:t>N</w:t>
      </w:r>
      <w:r w:rsidR="002E1664">
        <w:t>o</w:t>
      </w:r>
      <w:r>
        <w:t xml:space="preserve">te: </w:t>
      </w:r>
      <w:r w:rsidRPr="00D2035E">
        <w:rPr>
          <w:b w:val="0"/>
          <w:bCs w:val="0"/>
        </w:rPr>
        <w:t>If y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u Ch</w:t>
      </w:r>
      <w:r w:rsidR="002E1664">
        <w:rPr>
          <w:b w:val="0"/>
          <w:bCs w:val="0"/>
        </w:rPr>
        <w:t>oo</w:t>
      </w:r>
      <w:r w:rsidRPr="00D2035E">
        <w:rPr>
          <w:b w:val="0"/>
          <w:bCs w:val="0"/>
        </w:rPr>
        <w:t xml:space="preserve">se All Time, </w:t>
      </w:r>
      <w:proofErr w:type="gramStart"/>
      <w:r w:rsidRPr="00D2035E">
        <w:rPr>
          <w:b w:val="0"/>
          <w:bCs w:val="0"/>
        </w:rPr>
        <w:t>We</w:t>
      </w:r>
      <w:proofErr w:type="gramEnd"/>
      <w:r w:rsidRPr="00D2035E">
        <w:rPr>
          <w:b w:val="0"/>
          <w:bCs w:val="0"/>
        </w:rPr>
        <w:t xml:space="preserve"> can apply </w:t>
      </w:r>
      <w:r>
        <w:rPr>
          <w:b w:val="0"/>
          <w:bCs w:val="0"/>
        </w:rPr>
        <w:t>f</w:t>
      </w:r>
      <w:r w:rsidR="002E1664">
        <w:rPr>
          <w:b w:val="0"/>
          <w:bCs w:val="0"/>
        </w:rPr>
        <w:t>or</w:t>
      </w:r>
      <w:r>
        <w:rPr>
          <w:b w:val="0"/>
          <w:bCs w:val="0"/>
        </w:rPr>
        <w:t xml:space="preserve"> </w:t>
      </w:r>
      <w:r w:rsidRPr="00D2035E">
        <w:rPr>
          <w:b w:val="0"/>
          <w:bCs w:val="0"/>
        </w:rPr>
        <w:t>m</w:t>
      </w:r>
      <w:r w:rsidR="002E1664">
        <w:rPr>
          <w:b w:val="0"/>
          <w:bCs w:val="0"/>
        </w:rPr>
        <w:t>or</w:t>
      </w:r>
      <w:r w:rsidRPr="00D2035E">
        <w:rPr>
          <w:b w:val="0"/>
          <w:bCs w:val="0"/>
        </w:rPr>
        <w:t>e</w:t>
      </w:r>
      <w:r>
        <w:rPr>
          <w:b w:val="0"/>
          <w:bCs w:val="0"/>
        </w:rPr>
        <w:t xml:space="preserve"> j</w:t>
      </w:r>
      <w:r w:rsidR="002E1664">
        <w:rPr>
          <w:b w:val="0"/>
          <w:bCs w:val="0"/>
        </w:rPr>
        <w:t>o</w:t>
      </w:r>
      <w:r>
        <w:rPr>
          <w:b w:val="0"/>
          <w:bCs w:val="0"/>
        </w:rPr>
        <w:t xml:space="preserve">b </w:t>
      </w:r>
      <w:r w:rsidR="002E1664">
        <w:rPr>
          <w:b w:val="0"/>
          <w:bCs w:val="0"/>
        </w:rPr>
        <w:t>o</w:t>
      </w:r>
      <w:r>
        <w:rPr>
          <w:b w:val="0"/>
          <w:bCs w:val="0"/>
        </w:rPr>
        <w:t>pp</w:t>
      </w:r>
      <w:r w:rsidR="002E1664">
        <w:rPr>
          <w:b w:val="0"/>
          <w:bCs w:val="0"/>
        </w:rPr>
        <w:t>or</w:t>
      </w:r>
      <w:r>
        <w:rPr>
          <w:b w:val="0"/>
          <w:bCs w:val="0"/>
        </w:rPr>
        <w:t>tunities per Day</w:t>
      </w:r>
    </w:p>
    <w:p w14:paraId="17D97978" w14:textId="77777777" w:rsidR="008A0ABA" w:rsidRPr="008A0ABA" w:rsidRDefault="008A0ABA" w:rsidP="008A0ABA">
      <w:pPr>
        <w:numPr>
          <w:ilvl w:val="0"/>
          <w:numId w:val="5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All Time </w:t>
      </w:r>
    </w:p>
    <w:p w14:paraId="024B4735" w14:textId="30D89989" w:rsidR="008A0ABA" w:rsidRPr="008A0ABA" w:rsidRDefault="008A0ABA" w:rsidP="008A0ABA">
      <w:pPr>
        <w:numPr>
          <w:ilvl w:val="0"/>
          <w:numId w:val="5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M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nth </w:t>
      </w:r>
    </w:p>
    <w:p w14:paraId="2BB7542E" w14:textId="3749293C" w:rsidR="00992199" w:rsidRPr="00D2035E" w:rsidRDefault="008A0ABA" w:rsidP="00D2035E">
      <w:pPr>
        <w:numPr>
          <w:ilvl w:val="0"/>
          <w:numId w:val="5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Week </w:t>
      </w:r>
    </w:p>
    <w:p w14:paraId="0D802A49" w14:textId="5453947B" w:rsidR="008A0ABA" w:rsidRPr="008A0ABA" w:rsidRDefault="008A0ABA" w:rsidP="008A0ABA">
      <w:pPr>
        <w:numPr>
          <w:ilvl w:val="0"/>
          <w:numId w:val="5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24 H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rs </w:t>
      </w:r>
    </w:p>
    <w:p w14:paraId="4517FD4A" w14:textId="6947A61E" w:rsidR="00D2035E" w:rsidRDefault="008A0ABA" w:rsidP="005344A0">
      <w:pPr>
        <w:pStyle w:val="Heading3"/>
        <w:numPr>
          <w:ilvl w:val="0"/>
          <w:numId w:val="16"/>
        </w:numPr>
      </w:pPr>
      <w:r w:rsidRPr="00902346">
        <w:t>J</w:t>
      </w:r>
      <w:r w:rsidR="002E1664">
        <w:t>o</w:t>
      </w:r>
      <w:r w:rsidRPr="00902346">
        <w:t>b P</w:t>
      </w:r>
      <w:r w:rsidR="002E1664">
        <w:t>o</w:t>
      </w:r>
      <w:r w:rsidRPr="00902346">
        <w:t>siti</w:t>
      </w:r>
      <w:r w:rsidR="002E1664">
        <w:t>o</w:t>
      </w:r>
      <w:r w:rsidRPr="00902346">
        <w:t>ns</w:t>
      </w:r>
      <w:r w:rsidR="00D2035E">
        <w:t>:</w:t>
      </w:r>
    </w:p>
    <w:p w14:paraId="77BCFA06" w14:textId="5282DFEA" w:rsidR="008A0ABA" w:rsidRDefault="00992199" w:rsidP="00D2035E">
      <w:pPr>
        <w:pStyle w:val="Heading3"/>
        <w:ind w:left="504"/>
      </w:pPr>
      <w:r w:rsidRPr="00902346">
        <w:t xml:space="preserve"> (</w:t>
      </w:r>
      <w:proofErr w:type="gramStart"/>
      <w:r w:rsidR="00D2035E" w:rsidRPr="00D2035E">
        <w:rPr>
          <w:b w:val="0"/>
          <w:bCs w:val="0"/>
        </w:rPr>
        <w:t>the</w:t>
      </w:r>
      <w:proofErr w:type="gramEnd"/>
      <w:r w:rsidR="00D2035E" w:rsidRPr="00D2035E">
        <w:rPr>
          <w:b w:val="0"/>
          <w:bCs w:val="0"/>
        </w:rPr>
        <w:t xml:space="preserve"> </w:t>
      </w:r>
      <w:r w:rsidR="00D2035E" w:rsidRPr="00D2035E">
        <w:rPr>
          <w:b w:val="0"/>
          <w:bCs w:val="0"/>
        </w:rPr>
        <w:t xml:space="preserve">user </w:t>
      </w:r>
      <w:r w:rsidR="00D2035E" w:rsidRPr="00D2035E">
        <w:rPr>
          <w:b w:val="0"/>
          <w:bCs w:val="0"/>
        </w:rPr>
        <w:t>c</w:t>
      </w:r>
      <w:r w:rsidR="00D2035E" w:rsidRPr="00D2035E">
        <w:rPr>
          <w:b w:val="0"/>
          <w:bCs w:val="0"/>
        </w:rPr>
        <w:t>an add and delete</w:t>
      </w:r>
      <w:r w:rsidR="00D2035E" w:rsidRPr="00D2035E">
        <w:rPr>
          <w:b w:val="0"/>
          <w:bCs w:val="0"/>
        </w:rPr>
        <w:t xml:space="preserve"> </w:t>
      </w:r>
      <w:r w:rsidRPr="00D2035E">
        <w:rPr>
          <w:b w:val="0"/>
          <w:bCs w:val="0"/>
        </w:rPr>
        <w:t>J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b p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siti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ns</w:t>
      </w:r>
      <w:r w:rsidRPr="00902346">
        <w:t>)</w:t>
      </w:r>
    </w:p>
    <w:p w14:paraId="54749D69" w14:textId="1F989374" w:rsidR="00D2035E" w:rsidRPr="00902346" w:rsidRDefault="00D2035E" w:rsidP="00D2035E">
      <w:pPr>
        <w:pStyle w:val="Heading3"/>
        <w:ind w:left="504"/>
      </w:pPr>
      <w:r>
        <w:t>N</w:t>
      </w:r>
      <w:r w:rsidR="002E1664">
        <w:t>o</w:t>
      </w:r>
      <w:r>
        <w:t xml:space="preserve">te: </w:t>
      </w:r>
      <w:r w:rsidRPr="00D2035E">
        <w:rPr>
          <w:b w:val="0"/>
          <w:bCs w:val="0"/>
        </w:rPr>
        <w:t>Please add what j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b title y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u are l</w:t>
      </w:r>
      <w:r w:rsidR="002E1664">
        <w:rPr>
          <w:b w:val="0"/>
          <w:bCs w:val="0"/>
        </w:rPr>
        <w:t>oo</w:t>
      </w:r>
      <w:r w:rsidRPr="00D2035E">
        <w:rPr>
          <w:b w:val="0"/>
          <w:bCs w:val="0"/>
        </w:rPr>
        <w:t xml:space="preserve">king </w:t>
      </w:r>
      <w:proofErr w:type="gramStart"/>
      <w:r w:rsidRPr="00D2035E">
        <w:rPr>
          <w:b w:val="0"/>
          <w:bCs w:val="0"/>
        </w:rPr>
        <w:t>f</w:t>
      </w:r>
      <w:r w:rsidR="002E1664">
        <w:rPr>
          <w:b w:val="0"/>
          <w:bCs w:val="0"/>
        </w:rPr>
        <w:t>or</w:t>
      </w:r>
      <w:r>
        <w:rPr>
          <w:b w:val="0"/>
          <w:bCs w:val="0"/>
        </w:rPr>
        <w:t xml:space="preserve">, </w:t>
      </w:r>
      <w:r w:rsidRPr="00D2035E">
        <w:rPr>
          <w:b w:val="0"/>
          <w:bCs w:val="0"/>
        </w:rPr>
        <w:t xml:space="preserve"> </w:t>
      </w:r>
      <w:r>
        <w:rPr>
          <w:b w:val="0"/>
          <w:bCs w:val="0"/>
        </w:rPr>
        <w:t>E</w:t>
      </w:r>
      <w:r w:rsidRPr="00D2035E">
        <w:rPr>
          <w:b w:val="0"/>
          <w:bCs w:val="0"/>
        </w:rPr>
        <w:t>xample</w:t>
      </w:r>
      <w:proofErr w:type="gramEnd"/>
      <w:r w:rsidRPr="00D2035E">
        <w:rPr>
          <w:b w:val="0"/>
          <w:bCs w:val="0"/>
        </w:rPr>
        <w:t>: Pyth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n Devel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per</w:t>
      </w:r>
    </w:p>
    <w:p w14:paraId="27D0B743" w14:textId="4A7FEFFE" w:rsidR="008A0ABA" w:rsidRPr="008A0ABA" w:rsidRDefault="008A0ABA" w:rsidP="008A0ABA">
      <w:pPr>
        <w:numPr>
          <w:ilvl w:val="0"/>
          <w:numId w:val="6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Pyth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 Deve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per</w:t>
      </w:r>
    </w:p>
    <w:p w14:paraId="0D133B37" w14:textId="5020C019" w:rsidR="008A0ABA" w:rsidRPr="008A0ABA" w:rsidRDefault="008A0ABA" w:rsidP="008A0ABA">
      <w:pPr>
        <w:numPr>
          <w:ilvl w:val="0"/>
          <w:numId w:val="6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Djang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Deve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per</w:t>
      </w:r>
    </w:p>
    <w:p w14:paraId="51B76780" w14:textId="77777777" w:rsidR="008A0ABA" w:rsidRPr="008A0ABA" w:rsidRDefault="008A0ABA" w:rsidP="008A0ABA">
      <w:pPr>
        <w:numPr>
          <w:ilvl w:val="0"/>
          <w:numId w:val="6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...</w:t>
      </w:r>
    </w:p>
    <w:p w14:paraId="4DA45120" w14:textId="30D9F774" w:rsidR="00D2035E" w:rsidRDefault="008A0ABA" w:rsidP="005344A0">
      <w:pPr>
        <w:pStyle w:val="Heading3"/>
        <w:numPr>
          <w:ilvl w:val="0"/>
          <w:numId w:val="16"/>
        </w:numPr>
      </w:pPr>
      <w:r w:rsidRPr="00902346">
        <w:t>J</w:t>
      </w:r>
      <w:r w:rsidR="002E1664">
        <w:t>o</w:t>
      </w:r>
      <w:r w:rsidRPr="00902346">
        <w:t>b L</w:t>
      </w:r>
      <w:r w:rsidR="002E1664">
        <w:t>o</w:t>
      </w:r>
      <w:r w:rsidRPr="00902346">
        <w:t>cati</w:t>
      </w:r>
      <w:r w:rsidR="002E1664">
        <w:t>o</w:t>
      </w:r>
      <w:r w:rsidRPr="00902346">
        <w:t>ns</w:t>
      </w:r>
      <w:r w:rsidR="00D2035E">
        <w:t>:</w:t>
      </w:r>
    </w:p>
    <w:p w14:paraId="040A69C1" w14:textId="0F2A9D91" w:rsidR="008A0ABA" w:rsidRDefault="008A0ABA" w:rsidP="005344A0">
      <w:pPr>
        <w:pStyle w:val="Heading3"/>
        <w:numPr>
          <w:ilvl w:val="0"/>
          <w:numId w:val="16"/>
        </w:numPr>
      </w:pPr>
      <w:r w:rsidRPr="00902346">
        <w:t xml:space="preserve"> </w:t>
      </w:r>
      <w:r w:rsidR="00992199" w:rsidRPr="00902346">
        <w:t>(</w:t>
      </w:r>
      <w:bookmarkStart w:id="2" w:name="_Hlk182823748"/>
      <w:proofErr w:type="gramStart"/>
      <w:r w:rsidR="00D2035E" w:rsidRPr="00D2035E">
        <w:rPr>
          <w:b w:val="0"/>
          <w:bCs w:val="0"/>
        </w:rPr>
        <w:t>the</w:t>
      </w:r>
      <w:proofErr w:type="gramEnd"/>
      <w:r w:rsidR="00D2035E" w:rsidRPr="00D2035E">
        <w:rPr>
          <w:b w:val="0"/>
          <w:bCs w:val="0"/>
        </w:rPr>
        <w:t xml:space="preserve"> user can add and delete </w:t>
      </w:r>
      <w:bookmarkEnd w:id="2"/>
      <w:r w:rsidR="00D2035E">
        <w:t>L</w:t>
      </w:r>
      <w:r w:rsidR="002E1664">
        <w:t>o</w:t>
      </w:r>
      <w:r w:rsidR="00D2035E">
        <w:t>cati</w:t>
      </w:r>
      <w:r w:rsidR="002E1664">
        <w:t>o</w:t>
      </w:r>
      <w:r w:rsidR="00D2035E">
        <w:t>n</w:t>
      </w:r>
      <w:r w:rsidR="00992199" w:rsidRPr="00902346">
        <w:t>s)</w:t>
      </w:r>
    </w:p>
    <w:p w14:paraId="75E32224" w14:textId="0F42CB64" w:rsidR="00D2035E" w:rsidRDefault="00D2035E" w:rsidP="00D2035E">
      <w:pPr>
        <w:pStyle w:val="Heading3"/>
        <w:ind w:left="504"/>
        <w:rPr>
          <w:b w:val="0"/>
          <w:bCs w:val="0"/>
        </w:rPr>
      </w:pPr>
      <w:r>
        <w:t>N</w:t>
      </w:r>
      <w:r w:rsidR="002E1664">
        <w:t>o</w:t>
      </w:r>
      <w:r>
        <w:t xml:space="preserve">te: </w:t>
      </w:r>
      <w:r w:rsidRPr="00D2035E">
        <w:rPr>
          <w:b w:val="0"/>
          <w:bCs w:val="0"/>
        </w:rPr>
        <w:t xml:space="preserve">please </w:t>
      </w:r>
      <w:proofErr w:type="gramStart"/>
      <w:r w:rsidRPr="00D2035E">
        <w:rPr>
          <w:b w:val="0"/>
          <w:bCs w:val="0"/>
        </w:rPr>
        <w:t>define  the</w:t>
      </w:r>
      <w:proofErr w:type="gramEnd"/>
      <w:r w:rsidRPr="00D2035E">
        <w:rPr>
          <w:b w:val="0"/>
          <w:bCs w:val="0"/>
        </w:rPr>
        <w:t xml:space="preserve"> w</w:t>
      </w:r>
      <w:r w:rsidR="002E1664">
        <w:rPr>
          <w:b w:val="0"/>
          <w:bCs w:val="0"/>
        </w:rPr>
        <w:t>or</w:t>
      </w:r>
      <w:r w:rsidRPr="00D2035E">
        <w:rPr>
          <w:b w:val="0"/>
          <w:bCs w:val="0"/>
        </w:rPr>
        <w:t>kplace l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cati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n</w:t>
      </w:r>
      <w:r>
        <w:rPr>
          <w:b w:val="0"/>
          <w:bCs w:val="0"/>
        </w:rPr>
        <w:t>:</w:t>
      </w:r>
    </w:p>
    <w:p w14:paraId="1439B542" w14:textId="4E9EDC5D" w:rsidR="00D2035E" w:rsidRDefault="00D2035E" w:rsidP="00D2035E">
      <w:pPr>
        <w:pStyle w:val="Heading3"/>
        <w:numPr>
          <w:ilvl w:val="1"/>
          <w:numId w:val="6"/>
        </w:numPr>
        <w:rPr>
          <w:b w:val="0"/>
          <w:bCs w:val="0"/>
        </w:rPr>
      </w:pPr>
      <w:r>
        <w:rPr>
          <w:b w:val="0"/>
          <w:bCs w:val="0"/>
        </w:rPr>
        <w:t>I</w:t>
      </w:r>
      <w:r w:rsidRPr="00D2035E">
        <w:rPr>
          <w:b w:val="0"/>
          <w:bCs w:val="0"/>
        </w:rPr>
        <w:t>f y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u write the c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untry name, it c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ntain</w:t>
      </w:r>
      <w:r>
        <w:rPr>
          <w:b w:val="0"/>
          <w:bCs w:val="0"/>
        </w:rPr>
        <w:t>s</w:t>
      </w:r>
      <w:r w:rsidRPr="00D2035E">
        <w:rPr>
          <w:b w:val="0"/>
          <w:bCs w:val="0"/>
        </w:rPr>
        <w:t xml:space="preserve"> all the cities inside, f</w:t>
      </w:r>
      <w:r w:rsidR="002E1664">
        <w:rPr>
          <w:b w:val="0"/>
          <w:bCs w:val="0"/>
        </w:rPr>
        <w:t>or</w:t>
      </w:r>
      <w:r w:rsidRPr="00D2035E">
        <w:rPr>
          <w:b w:val="0"/>
          <w:bCs w:val="0"/>
        </w:rPr>
        <w:t xml:space="preserve"> </w:t>
      </w:r>
      <w:r>
        <w:rPr>
          <w:b w:val="0"/>
          <w:bCs w:val="0"/>
        </w:rPr>
        <w:t>e</w:t>
      </w:r>
      <w:r w:rsidRPr="00D2035E">
        <w:rPr>
          <w:b w:val="0"/>
          <w:bCs w:val="0"/>
        </w:rPr>
        <w:t>xample</w:t>
      </w:r>
      <w:r>
        <w:rPr>
          <w:b w:val="0"/>
          <w:bCs w:val="0"/>
        </w:rPr>
        <w:t>,</w:t>
      </w:r>
      <w:r w:rsidRPr="00D2035E">
        <w:rPr>
          <w:b w:val="0"/>
          <w:bCs w:val="0"/>
        </w:rPr>
        <w:t xml:space="preserve"> England</w:t>
      </w:r>
      <w:r>
        <w:rPr>
          <w:b w:val="0"/>
          <w:bCs w:val="0"/>
        </w:rPr>
        <w:t>.</w:t>
      </w:r>
    </w:p>
    <w:p w14:paraId="403A8832" w14:textId="1C648191" w:rsidR="00D2035E" w:rsidRDefault="002E1664" w:rsidP="00D2035E">
      <w:pPr>
        <w:pStyle w:val="Heading3"/>
        <w:numPr>
          <w:ilvl w:val="1"/>
          <w:numId w:val="6"/>
        </w:numPr>
        <w:rPr>
          <w:b w:val="0"/>
          <w:bCs w:val="0"/>
        </w:rPr>
      </w:pPr>
      <w:r>
        <w:rPr>
          <w:b w:val="0"/>
          <w:bCs w:val="0"/>
        </w:rPr>
        <w:t>or</w:t>
      </w:r>
      <w:r w:rsidR="00D2035E" w:rsidRPr="00D2035E">
        <w:rPr>
          <w:b w:val="0"/>
          <w:bCs w:val="0"/>
        </w:rPr>
        <w:t xml:space="preserve"> y</w:t>
      </w:r>
      <w:r>
        <w:rPr>
          <w:b w:val="0"/>
          <w:bCs w:val="0"/>
        </w:rPr>
        <w:t>o</w:t>
      </w:r>
      <w:r w:rsidR="00D2035E" w:rsidRPr="00D2035E">
        <w:rPr>
          <w:b w:val="0"/>
          <w:bCs w:val="0"/>
        </w:rPr>
        <w:t xml:space="preserve">u can specify just </w:t>
      </w:r>
      <w:r w:rsidR="00D2035E">
        <w:rPr>
          <w:b w:val="0"/>
          <w:bCs w:val="0"/>
        </w:rPr>
        <w:t xml:space="preserve">the </w:t>
      </w:r>
      <w:r w:rsidR="00D2035E" w:rsidRPr="00D2035E">
        <w:rPr>
          <w:b w:val="0"/>
          <w:bCs w:val="0"/>
        </w:rPr>
        <w:t>city name, f</w:t>
      </w:r>
      <w:r>
        <w:rPr>
          <w:b w:val="0"/>
          <w:bCs w:val="0"/>
        </w:rPr>
        <w:t>or</w:t>
      </w:r>
      <w:r w:rsidR="00D2035E" w:rsidRPr="00D2035E">
        <w:rPr>
          <w:b w:val="0"/>
          <w:bCs w:val="0"/>
        </w:rPr>
        <w:t xml:space="preserve"> example</w:t>
      </w:r>
      <w:r w:rsidR="00D2035E">
        <w:rPr>
          <w:b w:val="0"/>
          <w:bCs w:val="0"/>
        </w:rPr>
        <w:t>,</w:t>
      </w:r>
      <w:r w:rsidR="00D2035E" w:rsidRPr="00D2035E">
        <w:rPr>
          <w:b w:val="0"/>
          <w:bCs w:val="0"/>
        </w:rPr>
        <w:t xml:space="preserve"> L</w:t>
      </w:r>
      <w:r>
        <w:rPr>
          <w:b w:val="0"/>
          <w:bCs w:val="0"/>
        </w:rPr>
        <w:t>o</w:t>
      </w:r>
      <w:r w:rsidR="00D2035E" w:rsidRPr="00D2035E">
        <w:rPr>
          <w:b w:val="0"/>
          <w:bCs w:val="0"/>
        </w:rPr>
        <w:t>nd</w:t>
      </w:r>
      <w:r>
        <w:rPr>
          <w:b w:val="0"/>
          <w:bCs w:val="0"/>
        </w:rPr>
        <w:t>o</w:t>
      </w:r>
      <w:r w:rsidR="00D2035E" w:rsidRPr="00D2035E">
        <w:rPr>
          <w:b w:val="0"/>
          <w:bCs w:val="0"/>
        </w:rPr>
        <w:t>n</w:t>
      </w:r>
      <w:r w:rsidR="00D2035E">
        <w:rPr>
          <w:b w:val="0"/>
          <w:bCs w:val="0"/>
        </w:rPr>
        <w:t>.</w:t>
      </w:r>
    </w:p>
    <w:p w14:paraId="49B92238" w14:textId="7D66AE4C" w:rsidR="00D2035E" w:rsidRPr="00D2035E" w:rsidRDefault="00D2035E" w:rsidP="00D2035E">
      <w:pPr>
        <w:pStyle w:val="Heading3"/>
        <w:numPr>
          <w:ilvl w:val="1"/>
          <w:numId w:val="6"/>
        </w:numPr>
        <w:rPr>
          <w:b w:val="0"/>
          <w:bCs w:val="0"/>
        </w:rPr>
      </w:pPr>
      <w:r>
        <w:rPr>
          <w:b w:val="0"/>
          <w:bCs w:val="0"/>
        </w:rPr>
        <w:t>Y</w:t>
      </w:r>
      <w:r w:rsidR="002E1664">
        <w:rPr>
          <w:b w:val="0"/>
          <w:bCs w:val="0"/>
        </w:rPr>
        <w:t>o</w:t>
      </w:r>
      <w:r w:rsidRPr="00D2035E">
        <w:rPr>
          <w:b w:val="0"/>
          <w:bCs w:val="0"/>
        </w:rPr>
        <w:t>u can add several cit</w:t>
      </w:r>
      <w:r>
        <w:rPr>
          <w:b w:val="0"/>
          <w:bCs w:val="0"/>
        </w:rPr>
        <w:t xml:space="preserve">y names, </w:t>
      </w:r>
      <w:r w:rsidRPr="00D2035E">
        <w:rPr>
          <w:b w:val="0"/>
          <w:bCs w:val="0"/>
        </w:rPr>
        <w:t>f</w:t>
      </w:r>
      <w:r w:rsidR="002E1664">
        <w:rPr>
          <w:b w:val="0"/>
          <w:bCs w:val="0"/>
        </w:rPr>
        <w:t>or</w:t>
      </w:r>
      <w:r w:rsidRPr="00D2035E">
        <w:rPr>
          <w:b w:val="0"/>
          <w:bCs w:val="0"/>
        </w:rPr>
        <w:t xml:space="preserve"> example</w:t>
      </w:r>
      <w:r>
        <w:rPr>
          <w:b w:val="0"/>
          <w:bCs w:val="0"/>
        </w:rPr>
        <w:t>, L</w:t>
      </w:r>
      <w:r w:rsidR="002E1664">
        <w:rPr>
          <w:b w:val="0"/>
          <w:bCs w:val="0"/>
        </w:rPr>
        <w:t>o</w:t>
      </w:r>
      <w:r>
        <w:rPr>
          <w:b w:val="0"/>
          <w:bCs w:val="0"/>
        </w:rPr>
        <w:t>nd</w:t>
      </w:r>
      <w:r w:rsidR="002E1664">
        <w:rPr>
          <w:b w:val="0"/>
          <w:bCs w:val="0"/>
        </w:rPr>
        <w:t>o</w:t>
      </w:r>
      <w:r>
        <w:rPr>
          <w:b w:val="0"/>
          <w:bCs w:val="0"/>
        </w:rPr>
        <w:t>n, and Manchester.</w:t>
      </w:r>
    </w:p>
    <w:p w14:paraId="130A5A59" w14:textId="0B02B9A2" w:rsidR="008A0ABA" w:rsidRPr="00D2035E" w:rsidRDefault="00D2035E" w:rsidP="00D2035E">
      <w:pPr>
        <w:numPr>
          <w:ilvl w:val="0"/>
          <w:numId w:val="7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>Add 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>
        <w:rPr>
          <w:rFonts w:ascii="Arial" w:eastAsia="Times New Roman" w:hAnsi="Arial" w:cs="Arial"/>
          <w:color w:val="1F1F1F"/>
          <w:szCs w:val="24"/>
        </w:rPr>
        <w:t>c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>
        <w:rPr>
          <w:rFonts w:ascii="Arial" w:eastAsia="Times New Roman" w:hAnsi="Arial" w:cs="Arial"/>
          <w:color w:val="1F1F1F"/>
          <w:szCs w:val="24"/>
        </w:rPr>
        <w:t>n (After adding, sh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>
        <w:rPr>
          <w:rFonts w:ascii="Arial" w:eastAsia="Times New Roman" w:hAnsi="Arial" w:cs="Arial"/>
          <w:color w:val="1F1F1F"/>
          <w:szCs w:val="24"/>
        </w:rPr>
        <w:t>w it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>
        <w:rPr>
          <w:rFonts w:ascii="Arial" w:eastAsia="Times New Roman" w:hAnsi="Arial" w:cs="Arial"/>
          <w:color w:val="1F1F1F"/>
          <w:szCs w:val="24"/>
        </w:rPr>
        <w:t xml:space="preserve"> the user)</w:t>
      </w:r>
    </w:p>
    <w:p w14:paraId="0F38CA7F" w14:textId="265EA2DD" w:rsidR="008A0ABA" w:rsidRPr="00902346" w:rsidRDefault="008A0ABA" w:rsidP="005344A0">
      <w:pPr>
        <w:pStyle w:val="Heading3"/>
        <w:numPr>
          <w:ilvl w:val="0"/>
          <w:numId w:val="16"/>
        </w:numPr>
      </w:pPr>
      <w:r w:rsidRPr="00902346">
        <w:t>Additi</w:t>
      </w:r>
      <w:r w:rsidR="002E1664">
        <w:t>o</w:t>
      </w:r>
      <w:r w:rsidRPr="00902346">
        <w:t>nal Inf</w:t>
      </w:r>
      <w:r w:rsidR="002E1664">
        <w:t>or</w:t>
      </w:r>
      <w:r w:rsidRPr="00902346">
        <w:t>mati</w:t>
      </w:r>
      <w:r w:rsidR="002E1664">
        <w:t>o</w:t>
      </w:r>
      <w:r w:rsidRPr="00902346">
        <w:t>n</w:t>
      </w:r>
    </w:p>
    <w:p w14:paraId="10BD2C87" w14:textId="7141D230" w:rsidR="008A0ABA" w:rsidRPr="008A0ABA" w:rsidRDefault="008A0ABA" w:rsidP="008A0ABA">
      <w:pPr>
        <w:numPr>
          <w:ilvl w:val="0"/>
          <w:numId w:val="8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Resident Status: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(Check B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x)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</w:p>
    <w:p w14:paraId="224A51D8" w14:textId="5025E7CE" w:rsidR="00992199" w:rsidRPr="00992199" w:rsidRDefault="00992199" w:rsidP="00992199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Yes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3DBAD004" w14:textId="20B1E218" w:rsidR="008A0ABA" w:rsidRPr="008A0ABA" w:rsidRDefault="008A0ABA" w:rsidP="008A0ABA">
      <w:pPr>
        <w:numPr>
          <w:ilvl w:val="0"/>
          <w:numId w:val="8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Distance fr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m J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b L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ati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n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(</w:t>
      </w:r>
      <w:r w:rsid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mb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B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x)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(user can select just 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992199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ne)</w:t>
      </w:r>
    </w:p>
    <w:p w14:paraId="42CB1161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0 miles</w:t>
      </w:r>
    </w:p>
    <w:p w14:paraId="03668D9C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lastRenderedPageBreak/>
        <w:t>5 miles</w:t>
      </w:r>
    </w:p>
    <w:p w14:paraId="10534535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10 miles</w:t>
      </w:r>
    </w:p>
    <w:p w14:paraId="6592CA2F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25 miles</w:t>
      </w:r>
    </w:p>
    <w:p w14:paraId="4B63554D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50 miles</w:t>
      </w:r>
    </w:p>
    <w:p w14:paraId="3CCC37D9" w14:textId="77777777" w:rsidR="008A0ABA" w:rsidRPr="008A0ABA" w:rsidRDefault="008A0ABA" w:rsidP="008A0ABA">
      <w:pPr>
        <w:numPr>
          <w:ilvl w:val="1"/>
          <w:numId w:val="8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100 miles</w:t>
      </w:r>
    </w:p>
    <w:p w14:paraId="2C0B4199" w14:textId="69837DE9" w:rsidR="005344A0" w:rsidRPr="005344A0" w:rsidRDefault="008A0ABA" w:rsidP="005344A0">
      <w:pPr>
        <w:pStyle w:val="ListParagraph"/>
        <w:numPr>
          <w:ilvl w:val="0"/>
          <w:numId w:val="16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5344A0">
        <w:rPr>
          <w:rStyle w:val="Heading3Char"/>
          <w:rFonts w:eastAsiaTheme="minorHAnsi"/>
        </w:rPr>
        <w:t>Please pr</w:t>
      </w:r>
      <w:r w:rsidR="002E1664">
        <w:rPr>
          <w:rStyle w:val="Heading3Char"/>
          <w:rFonts w:eastAsiaTheme="minorHAnsi"/>
        </w:rPr>
        <w:t>o</w:t>
      </w:r>
      <w:r w:rsidRPr="005344A0">
        <w:rPr>
          <w:rStyle w:val="Heading3Char"/>
          <w:rFonts w:eastAsiaTheme="minorHAnsi"/>
        </w:rPr>
        <w:t>vide the f</w:t>
      </w:r>
      <w:r w:rsidR="002E1664">
        <w:rPr>
          <w:rStyle w:val="Heading3Char"/>
          <w:rFonts w:eastAsiaTheme="minorHAnsi"/>
        </w:rPr>
        <w:t>o</w:t>
      </w:r>
      <w:r w:rsidRPr="005344A0">
        <w:rPr>
          <w:rStyle w:val="Heading3Char"/>
          <w:rFonts w:eastAsiaTheme="minorHAnsi"/>
        </w:rPr>
        <w:t>ll</w:t>
      </w:r>
      <w:r w:rsidR="002E1664">
        <w:rPr>
          <w:rStyle w:val="Heading3Char"/>
          <w:rFonts w:eastAsiaTheme="minorHAnsi"/>
        </w:rPr>
        <w:t>o</w:t>
      </w:r>
      <w:r w:rsidRPr="005344A0">
        <w:rPr>
          <w:rStyle w:val="Heading3Char"/>
          <w:rFonts w:eastAsiaTheme="minorHAnsi"/>
        </w:rPr>
        <w:t>wing additi</w:t>
      </w:r>
      <w:r w:rsidR="002E1664">
        <w:rPr>
          <w:rStyle w:val="Heading3Char"/>
          <w:rFonts w:eastAsiaTheme="minorHAnsi"/>
        </w:rPr>
        <w:t>o</w:t>
      </w:r>
      <w:r w:rsidRPr="005344A0">
        <w:rPr>
          <w:rStyle w:val="Heading3Char"/>
          <w:rFonts w:eastAsiaTheme="minorHAnsi"/>
        </w:rPr>
        <w:t>nal inf</w:t>
      </w:r>
      <w:r w:rsidR="002E1664">
        <w:rPr>
          <w:rStyle w:val="Heading3Char"/>
          <w:rFonts w:eastAsiaTheme="minorHAnsi"/>
        </w:rPr>
        <w:t>or</w:t>
      </w:r>
      <w:r w:rsidRPr="005344A0">
        <w:rPr>
          <w:rStyle w:val="Heading3Char"/>
          <w:rFonts w:eastAsiaTheme="minorHAnsi"/>
        </w:rPr>
        <w:t>mati</w:t>
      </w:r>
      <w:r w:rsidR="002E1664">
        <w:rPr>
          <w:rStyle w:val="Heading3Char"/>
          <w:rFonts w:eastAsiaTheme="minorHAnsi"/>
        </w:rPr>
        <w:t>o</w:t>
      </w:r>
      <w:r w:rsidRPr="005344A0">
        <w:rPr>
          <w:rStyle w:val="Heading3Char"/>
          <w:rFonts w:eastAsiaTheme="minorHAnsi"/>
        </w:rPr>
        <w:t>n</w:t>
      </w:r>
      <w:r w:rsidRP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</w:p>
    <w:p w14:paraId="0187679D" w14:textId="435F4577" w:rsidR="008A0ABA" w:rsidRPr="005344A0" w:rsidRDefault="00992199" w:rsidP="005344A0">
      <w:p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(</w:t>
      </w:r>
      <w:proofErr w:type="gramStart"/>
      <w:r w:rsidR="00D2035E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the</w:t>
      </w:r>
      <w:proofErr w:type="gramEnd"/>
      <w:r w:rsidR="00D2035E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user can Upl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ad just D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x and PDF f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r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mat. Check the file is safe</w:t>
      </w:r>
      <w:r w:rsidR="00D2035E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,</w:t>
      </w:r>
      <w:r w:rsidR="00902346"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base safety pr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t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l</w:t>
      </w:r>
      <w:r w:rsidR="00D2035E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s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and then upl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ad </w:t>
      </w:r>
      <w:r w:rsidR="00D2035E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it 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t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="00902346"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the </w:t>
      </w: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database)</w:t>
      </w:r>
    </w:p>
    <w:p w14:paraId="429E951A" w14:textId="4D3EEAA8" w:rsidR="008A0ABA" w:rsidRPr="008A0ABA" w:rsidRDefault="008A0ABA" w:rsidP="008A0ABA">
      <w:pPr>
        <w:numPr>
          <w:ilvl w:val="0"/>
          <w:numId w:val="9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Resume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Up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ad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resume]</w:t>
      </w:r>
    </w:p>
    <w:p w14:paraId="58CAE096" w14:textId="63E6BDBD" w:rsidR="008A0ABA" w:rsidRPr="008A0ABA" w:rsidRDefault="008A0ABA" w:rsidP="008A0ABA">
      <w:pPr>
        <w:numPr>
          <w:ilvl w:val="0"/>
          <w:numId w:val="9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ver Letter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Up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ad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ver letter (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p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)]</w:t>
      </w:r>
    </w:p>
    <w:p w14:paraId="7A16AD23" w14:textId="7E70CCEB" w:rsidR="008A0ABA" w:rsidRPr="00902346" w:rsidRDefault="005344A0" w:rsidP="005344A0">
      <w:pPr>
        <w:pStyle w:val="Heading3"/>
        <w:numPr>
          <w:ilvl w:val="0"/>
          <w:numId w:val="16"/>
        </w:numPr>
      </w:pPr>
      <w:r>
        <w:rPr>
          <w:bdr w:val="none" w:sz="0" w:space="0" w:color="auto" w:frame="1"/>
        </w:rPr>
        <w:t xml:space="preserve"> </w:t>
      </w:r>
      <w:r w:rsidR="008A0ABA" w:rsidRPr="00902346">
        <w:rPr>
          <w:bdr w:val="none" w:sz="0" w:space="0" w:color="auto" w:frame="1"/>
        </w:rPr>
        <w:t>Please answer the f</w:t>
      </w:r>
      <w:r w:rsidR="002E1664">
        <w:rPr>
          <w:bdr w:val="none" w:sz="0" w:space="0" w:color="auto" w:frame="1"/>
        </w:rPr>
        <w:t>o</w:t>
      </w:r>
      <w:r w:rsidR="008A0ABA" w:rsidRPr="00902346">
        <w:rPr>
          <w:bdr w:val="none" w:sz="0" w:space="0" w:color="auto" w:frame="1"/>
        </w:rPr>
        <w:t>ll</w:t>
      </w:r>
      <w:r w:rsidR="002E1664">
        <w:rPr>
          <w:bdr w:val="none" w:sz="0" w:space="0" w:color="auto" w:frame="1"/>
        </w:rPr>
        <w:t>o</w:t>
      </w:r>
      <w:r w:rsidR="008A0ABA" w:rsidRPr="00902346">
        <w:rPr>
          <w:bdr w:val="none" w:sz="0" w:space="0" w:color="auto" w:frame="1"/>
        </w:rPr>
        <w:t>wing questi</w:t>
      </w:r>
      <w:r w:rsidR="002E1664">
        <w:rPr>
          <w:bdr w:val="none" w:sz="0" w:space="0" w:color="auto" w:frame="1"/>
        </w:rPr>
        <w:t>o</w:t>
      </w:r>
      <w:r w:rsidR="008A0ABA" w:rsidRPr="00902346">
        <w:rPr>
          <w:bdr w:val="none" w:sz="0" w:space="0" w:color="auto" w:frame="1"/>
        </w:rPr>
        <w:t>ns:</w:t>
      </w:r>
    </w:p>
    <w:p w14:paraId="52FCFEF7" w14:textId="33831A6E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D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 have a valid driver's license? </w:t>
      </w:r>
      <w:r w:rsidR="00992199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992199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992199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992199">
        <w:rPr>
          <w:rFonts w:ascii="Arial" w:eastAsia="Times New Roman" w:hAnsi="Arial" w:cs="Arial"/>
          <w:color w:val="1F1F1F"/>
          <w:szCs w:val="24"/>
        </w:rPr>
        <w:t>x)</w:t>
      </w:r>
    </w:p>
    <w:p w14:paraId="56F7D589" w14:textId="125E249C" w:rsidR="008A0ABA" w:rsidRPr="008A0ABA" w:rsidRDefault="00992199" w:rsidP="008A0ABA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7CC7CB72" w14:textId="7C7B8EDF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Will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require a sp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s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>ship f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902346">
        <w:rPr>
          <w:rFonts w:ascii="Arial" w:eastAsia="Times New Roman" w:hAnsi="Arial" w:cs="Arial"/>
          <w:color w:val="1F1F1F"/>
          <w:szCs w:val="24"/>
        </w:rPr>
        <w:t xml:space="preserve">an </w:t>
      </w:r>
      <w:r w:rsidRPr="008A0ABA">
        <w:rPr>
          <w:rFonts w:ascii="Arial" w:eastAsia="Times New Roman" w:hAnsi="Arial" w:cs="Arial"/>
          <w:color w:val="1F1F1F"/>
          <w:szCs w:val="24"/>
        </w:rPr>
        <w:t>empl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yment visa?</w:t>
      </w:r>
      <w:r w:rsidR="004F4AA4" w:rsidRPr="004F4AA4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</w:p>
    <w:p w14:paraId="2EE6A0C5" w14:textId="3A63ACFC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11DEE094" w14:textId="7E2EFF24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legally auth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>ized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w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>k in [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ntry]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398E6756" w14:textId="4175435D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0105BB5" w14:textId="1E4218CF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D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 have </w:t>
      </w:r>
      <w:r w:rsidR="002E1664">
        <w:rPr>
          <w:rFonts w:ascii="Arial" w:eastAsia="Times New Roman" w:hAnsi="Arial" w:cs="Arial"/>
          <w:color w:val="1F1F1F"/>
          <w:szCs w:val="24"/>
        </w:rPr>
        <w:t xml:space="preserve">the 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necessary licens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certific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ns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271F2682" w14:textId="5FCBC7FD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4C393AF2" w14:textId="6F1FA9FB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Can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 start immediately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4CC09918" w14:textId="29CC9286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37648D0A" w14:textId="28B76813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mf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>table with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mmuting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13BE1D11" w14:textId="1EC8AF87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21E14F3" w14:textId="2574FCBA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mf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>table with rem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te w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k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7F6DC580" w14:textId="4248F94B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22CDD390" w14:textId="421EC8EB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willing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take a drug test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313EC5C6" w14:textId="39F38EAF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lastRenderedPageBreak/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71E58C0D" w14:textId="448D1270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willing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mplete an assessment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50360396" w14:textId="04C4351E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2BDAA3AB" w14:textId="2FA7914B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D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 have a security clearance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43347659" w14:textId="230EAEE0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20AECB87" w14:textId="599586F3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Hav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mpleted a [Degree Type] degree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4EACFA8A" w14:textId="0AB7305A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CA4E9EB" w14:textId="458B7E3A" w:rsidR="008A0ABA" w:rsidRPr="008A0ABA" w:rsidRDefault="008A0ABA" w:rsidP="008A0ABA">
      <w:pPr>
        <w:numPr>
          <w:ilvl w:val="0"/>
          <w:numId w:val="10"/>
        </w:numPr>
        <w:spacing w:after="12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Are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 willing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underg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a backg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nd check?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4FA25DBF" w14:textId="4CE4E1B6" w:rsidR="004F4AA4" w:rsidRPr="008A0ABA" w:rsidRDefault="004F4AA4" w:rsidP="004F4AA4">
      <w:pPr>
        <w:numPr>
          <w:ilvl w:val="1"/>
          <w:numId w:val="10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3B746CE" w14:textId="7B0F0397" w:rsidR="008A0ABA" w:rsidRPr="005344A0" w:rsidRDefault="00902346" w:rsidP="005344A0">
      <w:pPr>
        <w:pStyle w:val="ListParagraph"/>
        <w:numPr>
          <w:ilvl w:val="0"/>
          <w:numId w:val="16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</w:t>
      </w:r>
      <w:r w:rsidR="008A0ABA" w:rsidRPr="005344A0">
        <w:rPr>
          <w:rStyle w:val="Heading3Char"/>
          <w:rFonts w:eastAsiaTheme="minorHAnsi"/>
        </w:rPr>
        <w:t>Please pr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vide the f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ll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wing inf</w:t>
      </w:r>
      <w:r w:rsidR="002E1664">
        <w:rPr>
          <w:rStyle w:val="Heading3Char"/>
          <w:rFonts w:eastAsiaTheme="minorHAnsi"/>
        </w:rPr>
        <w:t>or</w:t>
      </w:r>
      <w:r w:rsidR="008A0ABA" w:rsidRPr="005344A0">
        <w:rPr>
          <w:rStyle w:val="Heading3Char"/>
          <w:rFonts w:eastAsiaTheme="minorHAnsi"/>
        </w:rPr>
        <w:t>mati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n</w:t>
      </w:r>
      <w:r w:rsidR="008A0ABA" w:rsidRPr="005344A0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</w:p>
    <w:p w14:paraId="392420FB" w14:textId="724540FF" w:rsidR="008A0ABA" w:rsidRPr="008A0ABA" w:rsidRDefault="008A0ABA" w:rsidP="008A0ABA">
      <w:pPr>
        <w:numPr>
          <w:ilvl w:val="0"/>
          <w:numId w:val="1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University GPA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GPA]</w:t>
      </w:r>
    </w:p>
    <w:p w14:paraId="3A121659" w14:textId="2FD0612A" w:rsidR="008A0ABA" w:rsidRPr="008A0ABA" w:rsidRDefault="008A0ABA" w:rsidP="008A0ABA">
      <w:pPr>
        <w:numPr>
          <w:ilvl w:val="0"/>
          <w:numId w:val="1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Minimum Salary Expectati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n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minimum salary expect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]</w:t>
      </w:r>
    </w:p>
    <w:p w14:paraId="62F03403" w14:textId="7E6A18F1" w:rsidR="008A0ABA" w:rsidRPr="008A0ABA" w:rsidRDefault="008A0ABA" w:rsidP="008A0ABA">
      <w:pPr>
        <w:numPr>
          <w:ilvl w:val="0"/>
          <w:numId w:val="1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Languages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</w:t>
      </w:r>
      <w:r w:rsidR="002E1664" w:rsidRPr="002E1664">
        <w:rPr>
          <w:rFonts w:ascii="Arial" w:eastAsia="Times New Roman" w:hAnsi="Arial" w:cs="Arial"/>
          <w:color w:val="1F1F1F"/>
          <w:szCs w:val="24"/>
        </w:rPr>
        <w:t xml:space="preserve">the user can add and delete </w:t>
      </w:r>
      <w:r w:rsidR="004F4AA4">
        <w:rPr>
          <w:rFonts w:ascii="Arial" w:eastAsia="Times New Roman" w:hAnsi="Arial" w:cs="Arial"/>
          <w:color w:val="1F1F1F"/>
          <w:szCs w:val="24"/>
        </w:rPr>
        <w:t>language)</w:t>
      </w:r>
    </w:p>
    <w:p w14:paraId="34085592" w14:textId="3B51DED4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English: [Native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Bilingual,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vers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ess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e]</w:t>
      </w:r>
    </w:p>
    <w:p w14:paraId="3EC78CE5" w14:textId="3E49AB26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Arabic: [Native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Bilingual,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vers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ess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e]</w:t>
      </w:r>
    </w:p>
    <w:p w14:paraId="0874F247" w14:textId="0EE86CA8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French: [Native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Bilingual,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versat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ess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al,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e]</w:t>
      </w:r>
    </w:p>
    <w:p w14:paraId="097F5368" w14:textId="36C112F7" w:rsidR="008A0ABA" w:rsidRPr="008A0ABA" w:rsidRDefault="008A0ABA" w:rsidP="008A0ABA">
      <w:pPr>
        <w:numPr>
          <w:ilvl w:val="0"/>
          <w:numId w:val="1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N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tice Peri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d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tice peri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d in weeks]</w:t>
      </w:r>
      <w:r w:rsidR="002E1664">
        <w:rPr>
          <w:rFonts w:ascii="Arial" w:eastAsia="Times New Roman" w:hAnsi="Arial" w:cs="Arial"/>
          <w:color w:val="1F1F1F"/>
          <w:szCs w:val="24"/>
        </w:rPr>
        <w:t xml:space="preserve"> (user can Edit)</w:t>
      </w:r>
    </w:p>
    <w:p w14:paraId="74AF6670" w14:textId="496D8D64" w:rsidR="008A0ABA" w:rsidRPr="008A0ABA" w:rsidRDefault="008A0ABA" w:rsidP="008A0ABA">
      <w:pPr>
        <w:numPr>
          <w:ilvl w:val="0"/>
          <w:numId w:val="11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Years 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f Experience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</w:t>
      </w:r>
      <w:r w:rsidR="002E1664" w:rsidRPr="002E1664">
        <w:rPr>
          <w:rFonts w:ascii="Arial" w:eastAsia="Times New Roman" w:hAnsi="Arial" w:cs="Arial"/>
          <w:color w:val="1F1F1F"/>
          <w:szCs w:val="24"/>
        </w:rPr>
        <w:t xml:space="preserve">the user can add and delete 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experience and </w:t>
      </w:r>
      <w:r w:rsidR="004F4AA4" w:rsidRPr="008A0ABA">
        <w:rPr>
          <w:rFonts w:ascii="Arial" w:eastAsia="Times New Roman" w:hAnsi="Arial" w:cs="Arial"/>
          <w:color w:val="1F1F1F"/>
          <w:szCs w:val="24"/>
        </w:rPr>
        <w:t xml:space="preserve">years 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 w:rsidRPr="008A0ABA">
        <w:rPr>
          <w:rFonts w:ascii="Arial" w:eastAsia="Times New Roman" w:hAnsi="Arial" w:cs="Arial"/>
          <w:color w:val="1F1F1F"/>
          <w:szCs w:val="24"/>
        </w:rPr>
        <w:t xml:space="preserve">f </w:t>
      </w:r>
      <w:proofErr w:type="gramStart"/>
      <w:r w:rsidR="004F4AA4" w:rsidRPr="008A0ABA">
        <w:rPr>
          <w:rFonts w:ascii="Arial" w:eastAsia="Times New Roman" w:hAnsi="Arial" w:cs="Arial"/>
          <w:color w:val="1F1F1F"/>
          <w:szCs w:val="24"/>
        </w:rPr>
        <w:t>experience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)</w:t>
      </w:r>
      <w:proofErr w:type="gramEnd"/>
    </w:p>
    <w:p w14:paraId="07F9D698" w14:textId="19D7DBFB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Science: [Enter years 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 experience]</w:t>
      </w:r>
    </w:p>
    <w:p w14:paraId="16AA3B18" w14:textId="7FA271A2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Finance: [Enter years 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 experience]</w:t>
      </w:r>
    </w:p>
    <w:p w14:paraId="1BA9D233" w14:textId="72BF72F8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 xml:space="preserve">IT Expert: [Enter years 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 experience]</w:t>
      </w:r>
    </w:p>
    <w:p w14:paraId="5CF1B722" w14:textId="77777777" w:rsidR="008A0ABA" w:rsidRPr="008A0ABA" w:rsidRDefault="008A0ABA" w:rsidP="008A0ABA">
      <w:pPr>
        <w:numPr>
          <w:ilvl w:val="1"/>
          <w:numId w:val="11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...</w:t>
      </w:r>
    </w:p>
    <w:p w14:paraId="400B6D91" w14:textId="3E509CE0" w:rsidR="008A0ABA" w:rsidRPr="008A0ABA" w:rsidRDefault="005344A0" w:rsidP="005344A0">
      <w:pPr>
        <w:pStyle w:val="Heading3"/>
        <w:numPr>
          <w:ilvl w:val="0"/>
          <w:numId w:val="16"/>
        </w:numPr>
      </w:pPr>
      <w:r>
        <w:rPr>
          <w:bdr w:val="none" w:sz="0" w:space="0" w:color="auto" w:frame="1"/>
        </w:rPr>
        <w:t xml:space="preserve"> </w:t>
      </w:r>
      <w:r w:rsidR="008A0ABA" w:rsidRPr="008A0ABA">
        <w:rPr>
          <w:bdr w:val="none" w:sz="0" w:space="0" w:color="auto" w:frame="1"/>
        </w:rPr>
        <w:t>Pers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>nal Inf</w:t>
      </w:r>
      <w:r w:rsidR="002E1664">
        <w:rPr>
          <w:bdr w:val="none" w:sz="0" w:space="0" w:color="auto" w:frame="1"/>
        </w:rPr>
        <w:t>or</w:t>
      </w:r>
      <w:r w:rsidR="008A0ABA" w:rsidRPr="008A0ABA">
        <w:rPr>
          <w:bdr w:val="none" w:sz="0" w:space="0" w:color="auto" w:frame="1"/>
        </w:rPr>
        <w:t>mati</w:t>
      </w:r>
      <w:r w:rsidR="002E1664">
        <w:rPr>
          <w:bdr w:val="none" w:sz="0" w:space="0" w:color="auto" w:frame="1"/>
        </w:rPr>
        <w:t>o</w:t>
      </w:r>
      <w:r w:rsidR="008A0ABA" w:rsidRPr="008A0ABA">
        <w:rPr>
          <w:bdr w:val="none" w:sz="0" w:space="0" w:color="auto" w:frame="1"/>
        </w:rPr>
        <w:t>n:</w:t>
      </w:r>
      <w:r w:rsidR="008A0ABA" w:rsidRPr="008A0ABA">
        <w:t xml:space="preserve"> </w:t>
      </w:r>
      <w:r w:rsidR="002E1664">
        <w:t>(user can edit All entries)</w:t>
      </w:r>
    </w:p>
    <w:p w14:paraId="117721D4" w14:textId="5BCF0CE8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ns: </w:t>
      </w:r>
      <w:r w:rsidRPr="008A0ABA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Checkb</w:t>
      </w:r>
      <w:r w:rsidR="002E1664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x</w:t>
      </w:r>
      <w:r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Mr., Ms., Mx., etc.]</w:t>
      </w:r>
    </w:p>
    <w:p w14:paraId="225986CD" w14:textId="7299BAD9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First Nam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first name]</w:t>
      </w:r>
    </w:p>
    <w:p w14:paraId="5F953692" w14:textId="7C37DBFB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Last Nam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last name]</w:t>
      </w:r>
    </w:p>
    <w:p w14:paraId="7A5B5F8B" w14:textId="401A13E1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lastRenderedPageBreak/>
        <w:t>Ph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e Number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ph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ne number with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ntry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de]</w:t>
      </w:r>
    </w:p>
    <w:p w14:paraId="1E6D55E7" w14:textId="27050C93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Street Address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street address]</w:t>
      </w:r>
    </w:p>
    <w:p w14:paraId="638542E0" w14:textId="74C68785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City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city]</w:t>
      </w:r>
    </w:p>
    <w:p w14:paraId="0A6381EA" w14:textId="53833A3C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Stat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state]</w:t>
      </w:r>
    </w:p>
    <w:p w14:paraId="267BAF1F" w14:textId="2C68B8C0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Zip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d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zip 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de]</w:t>
      </w:r>
    </w:p>
    <w:p w14:paraId="71FA0C2E" w14:textId="17ED3BCE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LinkedIn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il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LinkedIn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ile URL]</w:t>
      </w:r>
    </w:p>
    <w:p w14:paraId="20B22B56" w14:textId="76084828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Website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ur website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GitHub pr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file URL]</w:t>
      </w:r>
    </w:p>
    <w:p w14:paraId="6E3547FF" w14:textId="24AF285A" w:rsidR="008A0ABA" w:rsidRPr="008A0ABA" w:rsidRDefault="008A0ABA" w:rsidP="005344A0">
      <w:pPr>
        <w:numPr>
          <w:ilvl w:val="1"/>
          <w:numId w:val="16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</w:rPr>
        <w:t>Message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Manager: [Enter y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ur message t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the hiring manager]</w:t>
      </w:r>
    </w:p>
    <w:p w14:paraId="0D1805F7" w14:textId="5E18DBD5" w:rsidR="008A0ABA" w:rsidRPr="00902346" w:rsidRDefault="00902346" w:rsidP="00902346">
      <w:pPr>
        <w:pStyle w:val="ListParagraph"/>
        <w:numPr>
          <w:ilvl w:val="0"/>
          <w:numId w:val="16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5344A0">
        <w:rPr>
          <w:rStyle w:val="Heading3Char"/>
        </w:rPr>
        <w:t xml:space="preserve"> </w:t>
      </w:r>
      <w:r w:rsidR="008A0ABA" w:rsidRPr="005344A0">
        <w:rPr>
          <w:rStyle w:val="Heading3Char"/>
          <w:rFonts w:eastAsiaTheme="minorHAnsi"/>
        </w:rPr>
        <w:t>Please pr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vide the f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ll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wing inf</w:t>
      </w:r>
      <w:r w:rsidR="002E1664">
        <w:rPr>
          <w:rStyle w:val="Heading3Char"/>
          <w:rFonts w:eastAsiaTheme="minorHAnsi"/>
        </w:rPr>
        <w:t>or</w:t>
      </w:r>
      <w:r w:rsidR="008A0ABA" w:rsidRPr="005344A0">
        <w:rPr>
          <w:rStyle w:val="Heading3Char"/>
          <w:rFonts w:eastAsiaTheme="minorHAnsi"/>
        </w:rPr>
        <w:t>mati</w:t>
      </w:r>
      <w:r w:rsidR="002E1664">
        <w:rPr>
          <w:rStyle w:val="Heading3Char"/>
          <w:rFonts w:eastAsiaTheme="minorHAnsi"/>
        </w:rPr>
        <w:t>o</w:t>
      </w:r>
      <w:r w:rsidR="008A0ABA" w:rsidRPr="005344A0">
        <w:rPr>
          <w:rStyle w:val="Heading3Char"/>
          <w:rFonts w:eastAsiaTheme="minorHAnsi"/>
        </w:rPr>
        <w:t>n</w:t>
      </w:r>
      <w:r w:rsidR="008A0ABA" w:rsidRP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(f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r</w:t>
      </w:r>
      <w:r w:rsidR="008A0ABA" w:rsidRP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 xml:space="preserve"> US-based j</w:t>
      </w:r>
      <w:r w:rsidR="002E1664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o</w:t>
      </w:r>
      <w:r w:rsidR="008A0ABA" w:rsidRPr="00902346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bs):</w:t>
      </w:r>
    </w:p>
    <w:p w14:paraId="6BDC937B" w14:textId="77777777" w:rsidR="008A0ABA" w:rsidRPr="008A0ABA" w:rsidRDefault="008A0ABA" w:rsidP="008A0ABA">
      <w:pPr>
        <w:numPr>
          <w:ilvl w:val="0"/>
          <w:numId w:val="1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Gender:</w:t>
      </w:r>
    </w:p>
    <w:p w14:paraId="6DA97FD0" w14:textId="6F9C5085" w:rsidR="008A0ABA" w:rsidRPr="008A0ABA" w:rsidRDefault="008A0ABA" w:rsidP="008A0ABA">
      <w:pPr>
        <w:spacing w:after="0" w:line="420" w:lineRule="atLeast"/>
        <w:ind w:left="720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Checkb</w:t>
      </w:r>
      <w:r w:rsidR="002E1664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o</w:t>
      </w:r>
      <w:r w:rsidRPr="008A0ABA">
        <w:rPr>
          <w:rFonts w:ascii="Arial" w:eastAsia="Times New Roman" w:hAnsi="Arial" w:cs="Arial"/>
          <w:color w:val="1F1F1F"/>
          <w:szCs w:val="24"/>
          <w:bdr w:val="none" w:sz="0" w:space="0" w:color="auto" w:frame="1"/>
        </w:rPr>
        <w:t>x</w:t>
      </w:r>
      <w:r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[Male, Female,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n-binary, 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Pr="008A0ABA">
        <w:rPr>
          <w:rFonts w:ascii="Arial" w:eastAsia="Times New Roman" w:hAnsi="Arial" w:cs="Arial"/>
          <w:color w:val="1F1F1F"/>
          <w:szCs w:val="24"/>
        </w:rPr>
        <w:t>ther]</w:t>
      </w:r>
    </w:p>
    <w:p w14:paraId="1A99396A" w14:textId="0FE020F7" w:rsidR="008A0ABA" w:rsidRPr="008A0ABA" w:rsidRDefault="008A0ABA" w:rsidP="008A0ABA">
      <w:pPr>
        <w:numPr>
          <w:ilvl w:val="0"/>
          <w:numId w:val="1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Race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>
        <w:rPr>
          <w:rFonts w:ascii="Arial" w:eastAsia="Times New Roman" w:hAnsi="Arial" w:cs="Arial"/>
          <w:color w:val="1F1F1F"/>
          <w:szCs w:val="24"/>
        </w:rPr>
        <w:t>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>
        <w:rPr>
          <w:rFonts w:ascii="Arial" w:eastAsia="Times New Roman" w:hAnsi="Arial" w:cs="Arial"/>
          <w:color w:val="1F1F1F"/>
          <w:szCs w:val="24"/>
        </w:rPr>
        <w:t>ne</w:t>
      </w:r>
    </w:p>
    <w:p w14:paraId="033C4BE3" w14:textId="2FE55977" w:rsidR="008A0ABA" w:rsidRDefault="008A0ABA" w:rsidP="008A0ABA">
      <w:pPr>
        <w:numPr>
          <w:ilvl w:val="0"/>
          <w:numId w:val="1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Veteran Status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7D84BC2B" w14:textId="260276BF" w:rsidR="004F4AA4" w:rsidRPr="008A0ABA" w:rsidRDefault="004F4AA4" w:rsidP="004F4AA4">
      <w:pPr>
        <w:numPr>
          <w:ilvl w:val="1"/>
          <w:numId w:val="1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DD0483E" w14:textId="7DC188D3" w:rsidR="008A0ABA" w:rsidRDefault="008A0ABA" w:rsidP="00904F2D">
      <w:pPr>
        <w:numPr>
          <w:ilvl w:val="0"/>
          <w:numId w:val="1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Disability Status:</w:t>
      </w:r>
      <w:r w:rsidRPr="008A0ABA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06E870C0" w14:textId="5279F124" w:rsidR="008A0ABA" w:rsidRPr="004F4AA4" w:rsidRDefault="004F4AA4" w:rsidP="004F4AA4">
      <w:pPr>
        <w:numPr>
          <w:ilvl w:val="1"/>
          <w:numId w:val="1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6CD86F6C" w14:textId="5C27CD4F" w:rsidR="008A0ABA" w:rsidRDefault="008A0ABA" w:rsidP="008A0ABA">
      <w:pPr>
        <w:numPr>
          <w:ilvl w:val="0"/>
          <w:numId w:val="12"/>
        </w:numPr>
        <w:spacing w:after="0" w:line="420" w:lineRule="atLeast"/>
        <w:rPr>
          <w:rFonts w:ascii="Arial" w:eastAsia="Times New Roman" w:hAnsi="Arial" w:cs="Arial"/>
          <w:color w:val="1F1F1F"/>
          <w:szCs w:val="24"/>
        </w:rPr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Citizenship:</w:t>
      </w:r>
      <w:r w:rsidR="004F4AA4" w:rsidRPr="004F4AA4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538A0D9A" w14:textId="3E454152" w:rsidR="008A0ABA" w:rsidRPr="004F4AA4" w:rsidRDefault="004F4AA4" w:rsidP="004F4AA4">
      <w:pPr>
        <w:numPr>
          <w:ilvl w:val="1"/>
          <w:numId w:val="1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5B86AAF2" w14:textId="4E1405FD" w:rsidR="00C83A5A" w:rsidRPr="008A0ABA" w:rsidRDefault="008A0ABA" w:rsidP="002B1422">
      <w:pPr>
        <w:numPr>
          <w:ilvl w:val="0"/>
          <w:numId w:val="12"/>
        </w:numPr>
        <w:spacing w:after="0" w:line="420" w:lineRule="atLeast"/>
      </w:pPr>
      <w:r w:rsidRPr="008A0ABA">
        <w:rPr>
          <w:rFonts w:ascii="Arial" w:eastAsia="Times New Roman" w:hAnsi="Arial" w:cs="Arial"/>
          <w:b/>
          <w:bCs/>
          <w:color w:val="1F1F1F"/>
          <w:szCs w:val="24"/>
          <w:bdr w:val="none" w:sz="0" w:space="0" w:color="auto" w:frame="1"/>
        </w:rPr>
        <w:t>Security Clearance:</w:t>
      </w:r>
      <w:r w:rsidR="004F4AA4" w:rsidRPr="004F4AA4">
        <w:rPr>
          <w:rFonts w:ascii="Arial" w:eastAsia="Times New Roman" w:hAnsi="Arial" w:cs="Arial"/>
          <w:color w:val="1F1F1F"/>
          <w:szCs w:val="24"/>
        </w:rPr>
        <w:t xml:space="preserve"> </w:t>
      </w:r>
      <w:r w:rsidR="004F4AA4">
        <w:rPr>
          <w:rFonts w:ascii="Arial" w:eastAsia="Times New Roman" w:hAnsi="Arial" w:cs="Arial"/>
          <w:color w:val="1F1F1F"/>
          <w:szCs w:val="24"/>
        </w:rPr>
        <w:t>(C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m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 xml:space="preserve"> B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  <w:r w:rsidR="004F4AA4">
        <w:rPr>
          <w:rFonts w:ascii="Arial" w:eastAsia="Times New Roman" w:hAnsi="Arial" w:cs="Arial"/>
          <w:color w:val="1F1F1F"/>
          <w:szCs w:val="24"/>
        </w:rPr>
        <w:t>x)</w:t>
      </w:r>
    </w:p>
    <w:p w14:paraId="5D563D6E" w14:textId="2F6619BC" w:rsidR="004F4AA4" w:rsidRPr="008A0ABA" w:rsidRDefault="004F4AA4" w:rsidP="004F4AA4">
      <w:pPr>
        <w:numPr>
          <w:ilvl w:val="1"/>
          <w:numId w:val="12"/>
        </w:numPr>
        <w:spacing w:after="60" w:line="420" w:lineRule="atLeast"/>
        <w:rPr>
          <w:rFonts w:ascii="Arial" w:eastAsia="Times New Roman" w:hAnsi="Arial" w:cs="Arial"/>
          <w:color w:val="1F1F1F"/>
          <w:szCs w:val="24"/>
        </w:rPr>
      </w:pPr>
      <w:r>
        <w:rPr>
          <w:rFonts w:ascii="Arial" w:eastAsia="Times New Roman" w:hAnsi="Arial" w:cs="Arial"/>
          <w:color w:val="1F1F1F"/>
          <w:szCs w:val="24"/>
        </w:rPr>
        <w:t xml:space="preserve">Yes </w:t>
      </w:r>
      <w:r w:rsidR="002E1664">
        <w:rPr>
          <w:rFonts w:ascii="Arial" w:eastAsia="Times New Roman" w:hAnsi="Arial" w:cs="Arial"/>
          <w:color w:val="1F1F1F"/>
          <w:szCs w:val="24"/>
        </w:rPr>
        <w:t>or</w:t>
      </w:r>
      <w:r>
        <w:rPr>
          <w:rFonts w:ascii="Arial" w:eastAsia="Times New Roman" w:hAnsi="Arial" w:cs="Arial"/>
          <w:color w:val="1F1F1F"/>
          <w:szCs w:val="24"/>
        </w:rPr>
        <w:t xml:space="preserve"> N</w:t>
      </w:r>
      <w:r w:rsidR="002E1664">
        <w:rPr>
          <w:rFonts w:ascii="Arial" w:eastAsia="Times New Roman" w:hAnsi="Arial" w:cs="Arial"/>
          <w:color w:val="1F1F1F"/>
          <w:szCs w:val="24"/>
        </w:rPr>
        <w:t>o</w:t>
      </w:r>
    </w:p>
    <w:p w14:paraId="40EE3485" w14:textId="0D61BA78" w:rsidR="00DF10E3" w:rsidRDefault="00DF10E3" w:rsidP="00DF10E3">
      <w:pPr>
        <w:spacing w:after="0" w:line="420" w:lineRule="atLeast"/>
      </w:pPr>
    </w:p>
    <w:p w14:paraId="793B5380" w14:textId="73FF4165" w:rsidR="00DF10E3" w:rsidRDefault="00DF10E3" w:rsidP="00DF10E3">
      <w:pPr>
        <w:spacing w:after="0" w:line="420" w:lineRule="atLeast"/>
      </w:pPr>
    </w:p>
    <w:p w14:paraId="227CAF1D" w14:textId="4B2160BC" w:rsidR="00DF10E3" w:rsidRDefault="004F4AA4" w:rsidP="00DF10E3">
      <w:pPr>
        <w:spacing w:after="0" w:line="420" w:lineRule="atLeast"/>
      </w:pPr>
      <w:proofErr w:type="gramStart"/>
      <w:r>
        <w:t>Rec</w:t>
      </w:r>
      <w:r w:rsidR="002E1664">
        <w:t>o</w:t>
      </w:r>
      <w:r>
        <w:t>mmendati</w:t>
      </w:r>
      <w:r w:rsidR="002E1664">
        <w:t>o</w:t>
      </w:r>
      <w:r>
        <w:t>ns :</w:t>
      </w:r>
      <w:proofErr w:type="gramEnd"/>
    </w:p>
    <w:p w14:paraId="11459796" w14:textId="2866038F" w:rsidR="00DF10E3" w:rsidRPr="00DF10E3" w:rsidRDefault="00DF10E3" w:rsidP="00DF10E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J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b Applic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 L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gging</w:t>
      </w:r>
      <w:r w:rsidRPr="00DF10E3">
        <w:rPr>
          <w:rFonts w:ascii="Times New Roman" w:eastAsia="Times New Roman" w:hAnsi="Times New Roman" w:cs="Times New Roman"/>
          <w:szCs w:val="24"/>
        </w:rPr>
        <w:t>:</w:t>
      </w:r>
    </w:p>
    <w:p w14:paraId="35D4FDE1" w14:textId="1D7B15AF" w:rsidR="00DF10E3" w:rsidRPr="00DF10E3" w:rsidRDefault="00DF10E3" w:rsidP="00DF10E3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Kafka can stream updates as the 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 applie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j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bs, capturing each applic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’s status and 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gging it back in the user’s p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file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tracking.</w:t>
      </w:r>
    </w:p>
    <w:p w14:paraId="471C76E8" w14:textId="77777777" w:rsidR="00DF10E3" w:rsidRPr="00DF10E3" w:rsidRDefault="00084B40" w:rsidP="00DF10E3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pict w14:anchorId="4267C9C8">
          <v:rect id="_x0000_i1025" style="width:0;height:1.5pt" o:hralign="center" o:hrstd="t" o:hr="t" fillcolor="#a0a0a0" stroked="f"/>
        </w:pict>
      </w:r>
    </w:p>
    <w:p w14:paraId="2A0A77C7" w14:textId="67539360" w:rsidR="00DF10E3" w:rsidRPr="00DF10E3" w:rsidRDefault="00DF10E3" w:rsidP="00DF10E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Security and Privacy C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nsiderati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ns</w:t>
      </w:r>
    </w:p>
    <w:p w14:paraId="6EA1CA6F" w14:textId="15340265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lastRenderedPageBreak/>
        <w:t>Passw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d and Sensitive Data St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age</w:t>
      </w:r>
    </w:p>
    <w:p w14:paraId="4FDFE68E" w14:textId="47470F0E" w:rsid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LinkedIn Passw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d Encryp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  <w:r w:rsidRPr="00DF10E3">
        <w:rPr>
          <w:rFonts w:ascii="Times New Roman" w:eastAsia="Times New Roman" w:hAnsi="Times New Roman" w:cs="Times New Roman"/>
          <w:szCs w:val="24"/>
        </w:rPr>
        <w:t xml:space="preserve">: </w:t>
      </w:r>
      <w:bookmarkStart w:id="3" w:name="_Hlk182819217"/>
      <w:r w:rsidRPr="00DF10E3">
        <w:rPr>
          <w:rFonts w:ascii="Times New Roman" w:eastAsia="Times New Roman" w:hAnsi="Times New Roman" w:cs="Times New Roman"/>
          <w:szCs w:val="24"/>
        </w:rPr>
        <w:t>Encrypt the LinkedIn passw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d be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e saving. Use AES encryp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n </w:t>
      </w:r>
      <w:bookmarkEnd w:id="3"/>
      <w:r w:rsidRPr="00DF10E3">
        <w:rPr>
          <w:rFonts w:ascii="Times New Roman" w:eastAsia="Times New Roman" w:hAnsi="Times New Roman" w:cs="Times New Roman"/>
          <w:szCs w:val="24"/>
        </w:rPr>
        <w:t>with a secure key management app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ach.</w:t>
      </w:r>
    </w:p>
    <w:p w14:paraId="259FD6BF" w14:textId="66C81FC2" w:rsidR="00190EE4" w:rsidRPr="00DF10E3" w:rsidRDefault="00190EE4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LinkedIn Passw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Cs w:val="24"/>
        </w:rPr>
        <w:t>De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cryp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szCs w:val="24"/>
        </w:rPr>
        <w:t xml:space="preserve">: </w:t>
      </w:r>
      <w:r>
        <w:rPr>
          <w:rFonts w:ascii="Times New Roman" w:eastAsia="Times New Roman" w:hAnsi="Times New Roman" w:cs="Times New Roman"/>
          <w:szCs w:val="24"/>
        </w:rPr>
        <w:t>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t must have accessibility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 decrypt the </w:t>
      </w:r>
      <w:r w:rsidR="00A9690E">
        <w:rPr>
          <w:rFonts w:ascii="Times New Roman" w:eastAsia="Times New Roman" w:hAnsi="Times New Roman" w:cs="Times New Roman"/>
          <w:szCs w:val="24"/>
        </w:rPr>
        <w:t>passw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="00A9690E">
        <w:rPr>
          <w:rFonts w:ascii="Times New Roman" w:eastAsia="Times New Roman" w:hAnsi="Times New Roman" w:cs="Times New Roman"/>
          <w:szCs w:val="24"/>
        </w:rPr>
        <w:t>d,</w:t>
      </w:r>
      <w:r>
        <w:rPr>
          <w:rFonts w:ascii="Times New Roman" w:eastAsia="Times New Roman" w:hAnsi="Times New Roman" w:cs="Times New Roman"/>
          <w:szCs w:val="24"/>
        </w:rPr>
        <w:t xml:space="preserve"> give a s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lu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n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 read passw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>
        <w:rPr>
          <w:rFonts w:ascii="Times New Roman" w:eastAsia="Times New Roman" w:hAnsi="Times New Roman" w:cs="Times New Roman"/>
          <w:szCs w:val="24"/>
        </w:rPr>
        <w:t>d by 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t</w:t>
      </w:r>
    </w:p>
    <w:p w14:paraId="5B9CB485" w14:textId="77777777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ecure File Handling</w:t>
      </w:r>
      <w:r w:rsidRPr="00DF10E3">
        <w:rPr>
          <w:rFonts w:ascii="Times New Roman" w:eastAsia="Times New Roman" w:hAnsi="Times New Roman" w:cs="Times New Roman"/>
          <w:szCs w:val="24"/>
        </w:rPr>
        <w:t>:</w:t>
      </w:r>
    </w:p>
    <w:p w14:paraId="25C6317A" w14:textId="693A75EA" w:rsidR="00DF10E3" w:rsidRPr="00DF10E3" w:rsidRDefault="00DF10E3" w:rsidP="00DF10E3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Ensure files (e.g., resumes, c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ver letters) are st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ed in a secure, private direct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y. If using a c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ud service, apply permiss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limit access.</w:t>
      </w:r>
    </w:p>
    <w:p w14:paraId="3F64E305" w14:textId="0F256281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ensitive Inf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m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 Access C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tr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l</w:t>
      </w:r>
      <w:r w:rsidRPr="00DF10E3">
        <w:rPr>
          <w:rFonts w:ascii="Times New Roman" w:eastAsia="Times New Roman" w:hAnsi="Times New Roman" w:cs="Times New Roman"/>
          <w:szCs w:val="24"/>
        </w:rPr>
        <w:t xml:space="preserve">: Ensure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ly auth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ized services and users can access 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decrypt sensitive data.</w:t>
      </w:r>
    </w:p>
    <w:p w14:paraId="1C661E85" w14:textId="682088BF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Data Valid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 and Sanitiz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</w:p>
    <w:p w14:paraId="14AD96C8" w14:textId="34D2506B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erver-Side Valid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  <w:r w:rsidRPr="00DF10E3">
        <w:rPr>
          <w:rFonts w:ascii="Times New Roman" w:eastAsia="Times New Roman" w:hAnsi="Times New Roman" w:cs="Times New Roman"/>
          <w:szCs w:val="24"/>
        </w:rPr>
        <w:t>: Verify that all fields meet the required criteria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prevent invalid data st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age.</w:t>
      </w:r>
    </w:p>
    <w:p w14:paraId="627E2E8D" w14:textId="27E679F5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anitiza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  <w:r w:rsidRPr="00DF10E3">
        <w:rPr>
          <w:rFonts w:ascii="Times New Roman" w:eastAsia="Times New Roman" w:hAnsi="Times New Roman" w:cs="Times New Roman"/>
          <w:szCs w:val="24"/>
        </w:rPr>
        <w:t>: Clean any text input field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prevent SQL injec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, c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ss-site scripting (XSS), and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her malic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us injec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.</w:t>
      </w:r>
    </w:p>
    <w:p w14:paraId="1DCCC465" w14:textId="77777777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Rate Limiting and ReCAPTCHA</w:t>
      </w:r>
    </w:p>
    <w:p w14:paraId="5397231E" w14:textId="703E81E8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Add rate limiting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prevent 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s f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m submitting multiple registr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.</w:t>
      </w:r>
    </w:p>
    <w:p w14:paraId="682B1A3A" w14:textId="28BFABB1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Use G</w:t>
      </w:r>
      <w:r w:rsidR="002E1664">
        <w:rPr>
          <w:rFonts w:ascii="Times New Roman" w:eastAsia="Times New Roman" w:hAnsi="Times New Roman" w:cs="Times New Roman"/>
          <w:szCs w:val="24"/>
        </w:rPr>
        <w:t>oo</w:t>
      </w:r>
      <w:r w:rsidRPr="00DF10E3">
        <w:rPr>
          <w:rFonts w:ascii="Times New Roman" w:eastAsia="Times New Roman" w:hAnsi="Times New Roman" w:cs="Times New Roman"/>
          <w:szCs w:val="24"/>
        </w:rPr>
        <w:t xml:space="preserve">gle reCAPTCHA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 the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m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prevent spam and 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 submiss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.</w:t>
      </w:r>
    </w:p>
    <w:p w14:paraId="589A053A" w14:textId="5070D404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ess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 Security and CSRF Pr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tec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</w:p>
    <w:p w14:paraId="27C759F7" w14:textId="7F3F2519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ess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 Security</w:t>
      </w:r>
      <w:r w:rsidRPr="00DF10E3">
        <w:rPr>
          <w:rFonts w:ascii="Times New Roman" w:eastAsia="Times New Roman" w:hAnsi="Times New Roman" w:cs="Times New Roman"/>
          <w:szCs w:val="24"/>
        </w:rPr>
        <w:t>: Use Djang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’s sess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 management with secure c</w:t>
      </w:r>
      <w:r w:rsidR="002E1664">
        <w:rPr>
          <w:rFonts w:ascii="Times New Roman" w:eastAsia="Times New Roman" w:hAnsi="Times New Roman" w:cs="Times New Roman"/>
          <w:szCs w:val="24"/>
        </w:rPr>
        <w:t>oo</w:t>
      </w:r>
      <w:r w:rsidRPr="00DF10E3">
        <w:rPr>
          <w:rFonts w:ascii="Times New Roman" w:eastAsia="Times New Roman" w:hAnsi="Times New Roman" w:cs="Times New Roman"/>
          <w:szCs w:val="24"/>
        </w:rPr>
        <w:t>kies.</w:t>
      </w:r>
    </w:p>
    <w:p w14:paraId="25D30EAE" w14:textId="642BA775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CSRF Pr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tecti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</w:t>
      </w:r>
      <w:r w:rsidRPr="00DF10E3">
        <w:rPr>
          <w:rFonts w:ascii="Times New Roman" w:eastAsia="Times New Roman" w:hAnsi="Times New Roman" w:cs="Times New Roman"/>
          <w:szCs w:val="24"/>
        </w:rPr>
        <w:t>: Enable Djang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’s CSRF p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ec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prevent c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ss-site request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gery.</w:t>
      </w:r>
    </w:p>
    <w:p w14:paraId="2CE6FAA9" w14:textId="7368A1CF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Audit L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gging and M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it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ing</w:t>
      </w:r>
    </w:p>
    <w:p w14:paraId="342AE9E1" w14:textId="7A382510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Track and 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g all sensitive ac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, such as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m submiss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, change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j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b preferences, and LinkedIn credentials updates.</w:t>
      </w:r>
    </w:p>
    <w:p w14:paraId="6D5B3753" w14:textId="3D0A27F5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Regularly review these 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gs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any suspic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us activity.</w:t>
      </w:r>
    </w:p>
    <w:p w14:paraId="5F665C25" w14:textId="0BF760D8" w:rsidR="00DF10E3" w:rsidRPr="00DF10E3" w:rsidRDefault="00DF10E3" w:rsidP="00DF10E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Privacy C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mpliance</w:t>
      </w:r>
      <w:r w:rsidRPr="00DF10E3">
        <w:rPr>
          <w:rFonts w:ascii="Times New Roman" w:eastAsia="Times New Roman" w:hAnsi="Times New Roman" w:cs="Times New Roman"/>
          <w:szCs w:val="24"/>
        </w:rPr>
        <w:t>:</w:t>
      </w:r>
    </w:p>
    <w:p w14:paraId="74E9CDFB" w14:textId="527B56F5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GDPR/CCPA C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mpliance</w:t>
      </w:r>
      <w:r w:rsidRPr="00DF10E3">
        <w:rPr>
          <w:rFonts w:ascii="Times New Roman" w:eastAsia="Times New Roman" w:hAnsi="Times New Roman" w:cs="Times New Roman"/>
          <w:szCs w:val="24"/>
        </w:rPr>
        <w:t>: Ensure data is managed in c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mpliance with relevant privacy regul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. Al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w user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delete 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update their in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m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.</w:t>
      </w:r>
    </w:p>
    <w:p w14:paraId="48900E85" w14:textId="55194CAA" w:rsidR="00DF10E3" w:rsidRPr="00DF10E3" w:rsidRDefault="00DF10E3" w:rsidP="00DF10E3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User C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nsent</w:t>
      </w:r>
      <w:r w:rsidRPr="00DF10E3">
        <w:rPr>
          <w:rFonts w:ascii="Times New Roman" w:eastAsia="Times New Roman" w:hAnsi="Times New Roman" w:cs="Times New Roman"/>
          <w:szCs w:val="24"/>
        </w:rPr>
        <w:t>: Clearly state in the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m 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 the site’s privacy p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licy h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w data will be used.</w:t>
      </w:r>
    </w:p>
    <w:p w14:paraId="5989D35D" w14:textId="77777777" w:rsidR="00DF10E3" w:rsidRPr="00DF10E3" w:rsidRDefault="00084B40" w:rsidP="00DF10E3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pict w14:anchorId="22B4E86E">
          <v:rect id="_x0000_i1026" style="width:0;height:1.5pt" o:hralign="center" o:hrstd="t" o:hr="t" fillcolor="#a0a0a0" stroked="f"/>
        </w:pict>
      </w:r>
    </w:p>
    <w:p w14:paraId="177E88D4" w14:textId="301DBE80" w:rsidR="00DF10E3" w:rsidRPr="00DF10E3" w:rsidRDefault="00DF10E3" w:rsidP="00DF10E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4" w:name="_Hlk182816945"/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Example W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kfl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w f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J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b Preferences F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r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m Submissi</w:t>
      </w:r>
      <w:r w:rsidR="002E1664">
        <w:rPr>
          <w:rFonts w:ascii="Times New Roman" w:eastAsia="Times New Roman" w:hAnsi="Times New Roman" w:cs="Times New Roman"/>
          <w:b/>
          <w:bCs/>
          <w:sz w:val="27"/>
          <w:szCs w:val="27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 w:val="27"/>
          <w:szCs w:val="27"/>
        </w:rPr>
        <w:t>n</w:t>
      </w:r>
    </w:p>
    <w:bookmarkEnd w:id="4"/>
    <w:p w14:paraId="6C53F206" w14:textId="4971B9E1" w:rsidR="00DF10E3" w:rsidRPr="00DF10E3" w:rsidRDefault="001046AF" w:rsidP="00DF10E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 xml:space="preserve">Authenticated </w:t>
      </w:r>
      <w:r w:rsidR="00DF10E3" w:rsidRPr="00DF10E3">
        <w:rPr>
          <w:rFonts w:ascii="Times New Roman" w:eastAsia="Times New Roman" w:hAnsi="Times New Roman" w:cs="Times New Roman"/>
          <w:b/>
          <w:bCs/>
          <w:szCs w:val="24"/>
        </w:rPr>
        <w:t>User C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="00DF10E3" w:rsidRPr="00DF10E3">
        <w:rPr>
          <w:rFonts w:ascii="Times New Roman" w:eastAsia="Times New Roman" w:hAnsi="Times New Roman" w:cs="Times New Roman"/>
          <w:b/>
          <w:bCs/>
          <w:szCs w:val="24"/>
        </w:rPr>
        <w:t>mpletes and Submits the F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r</w:t>
      </w:r>
      <w:r w:rsidR="00DF10E3" w:rsidRPr="00DF10E3">
        <w:rPr>
          <w:rFonts w:ascii="Times New Roman" w:eastAsia="Times New Roman" w:hAnsi="Times New Roman" w:cs="Times New Roman"/>
          <w:b/>
          <w:bCs/>
          <w:szCs w:val="24"/>
        </w:rPr>
        <w:t>m</w:t>
      </w:r>
      <w:r w:rsidR="00DF10E3" w:rsidRPr="00DF10E3">
        <w:rPr>
          <w:rFonts w:ascii="Times New Roman" w:eastAsia="Times New Roman" w:hAnsi="Times New Roman" w:cs="Times New Roman"/>
          <w:szCs w:val="24"/>
        </w:rPr>
        <w:t>:</w:t>
      </w:r>
    </w:p>
    <w:p w14:paraId="6B78B52E" w14:textId="69B0E938" w:rsidR="00DF10E3" w:rsidRPr="00DF10E3" w:rsidRDefault="00DF10E3" w:rsidP="00DF10E3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The f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t end sends the data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the backend via a secure HTTPS P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ST request.</w:t>
      </w:r>
    </w:p>
    <w:p w14:paraId="10CBA039" w14:textId="09752208" w:rsidR="00DF10E3" w:rsidRPr="00DF10E3" w:rsidRDefault="00DF10E3" w:rsidP="00DF10E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Backend Pr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cessing</w:t>
      </w:r>
      <w:r w:rsidRPr="00DF10E3">
        <w:rPr>
          <w:rFonts w:ascii="Times New Roman" w:eastAsia="Times New Roman" w:hAnsi="Times New Roman" w:cs="Times New Roman"/>
          <w:szCs w:val="24"/>
        </w:rPr>
        <w:t>:</w:t>
      </w:r>
    </w:p>
    <w:p w14:paraId="6ECE5D95" w14:textId="0D0B1B14" w:rsidR="00DF10E3" w:rsidRPr="00DF10E3" w:rsidRDefault="00DF10E3" w:rsidP="00DF10E3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Djang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validates the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>m data, encrypts sensitive fields, and saves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the database.</w:t>
      </w:r>
    </w:p>
    <w:p w14:paraId="7DE903C7" w14:textId="1923587B" w:rsidR="00DF10E3" w:rsidRPr="00DF10E3" w:rsidRDefault="00DF10E3" w:rsidP="00DF10E3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The backend triggers a Kafka event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 n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ify the 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t service that j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b preferences are updated</w:t>
      </w:r>
      <w:r w:rsidR="00EC7906">
        <w:rPr>
          <w:rFonts w:ascii="Times New Roman" w:eastAsia="Times New Roman" w:hAnsi="Times New Roman" w:cs="Times New Roman"/>
          <w:szCs w:val="24"/>
        </w:rPr>
        <w:t xml:space="preserve"> and send a js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="00EC7906">
        <w:rPr>
          <w:rFonts w:ascii="Times New Roman" w:eastAsia="Times New Roman" w:hAnsi="Times New Roman" w:cs="Times New Roman"/>
          <w:szCs w:val="24"/>
        </w:rPr>
        <w:t>n</w:t>
      </w:r>
      <w:r w:rsidR="00A9690E">
        <w:rPr>
          <w:rFonts w:ascii="Times New Roman" w:eastAsia="Times New Roman" w:hAnsi="Times New Roman" w:cs="Times New Roman"/>
          <w:szCs w:val="24"/>
        </w:rPr>
        <w:t xml:space="preserve">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="00A9690E">
        <w:rPr>
          <w:rFonts w:ascii="Times New Roman" w:eastAsia="Times New Roman" w:hAnsi="Times New Roman" w:cs="Times New Roman"/>
          <w:szCs w:val="24"/>
        </w:rPr>
        <w:t>mat</w:t>
      </w:r>
      <w:r w:rsidR="00EC7906">
        <w:rPr>
          <w:rFonts w:ascii="Times New Roman" w:eastAsia="Times New Roman" w:hAnsi="Times New Roman" w:cs="Times New Roman"/>
          <w:szCs w:val="24"/>
        </w:rPr>
        <w:t xml:space="preserve">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="00EC7906">
        <w:rPr>
          <w:rFonts w:ascii="Times New Roman" w:eastAsia="Times New Roman" w:hAnsi="Times New Roman" w:cs="Times New Roman"/>
          <w:szCs w:val="24"/>
        </w:rPr>
        <w:t>f user’s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="00EC7906">
        <w:rPr>
          <w:rFonts w:ascii="Times New Roman" w:eastAsia="Times New Roman" w:hAnsi="Times New Roman" w:cs="Times New Roman"/>
          <w:szCs w:val="24"/>
        </w:rPr>
        <w:t>m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="00EC7906">
        <w:rPr>
          <w:rFonts w:ascii="Times New Roman" w:eastAsia="Times New Roman" w:hAnsi="Times New Roman" w:cs="Times New Roman"/>
          <w:szCs w:val="24"/>
        </w:rPr>
        <w:t xml:space="preserve"> 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="00EC7906"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="00EC7906">
        <w:rPr>
          <w:rFonts w:ascii="Times New Roman" w:eastAsia="Times New Roman" w:hAnsi="Times New Roman" w:cs="Times New Roman"/>
          <w:szCs w:val="24"/>
        </w:rPr>
        <w:t>t</w:t>
      </w:r>
      <w:r w:rsidRPr="00DF10E3">
        <w:rPr>
          <w:rFonts w:ascii="Times New Roman" w:eastAsia="Times New Roman" w:hAnsi="Times New Roman" w:cs="Times New Roman"/>
          <w:szCs w:val="24"/>
        </w:rPr>
        <w:t>.</w:t>
      </w:r>
    </w:p>
    <w:p w14:paraId="0B9D14D9" w14:textId="38C6B22E" w:rsidR="00DF10E3" w:rsidRPr="00DF10E3" w:rsidRDefault="00DF10E3" w:rsidP="00DF10E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Cs w:val="24"/>
        </w:rPr>
        <w:t>Status Updates and L</w:t>
      </w:r>
      <w:r w:rsidR="002E1664">
        <w:rPr>
          <w:rFonts w:ascii="Times New Roman" w:eastAsia="Times New Roman" w:hAnsi="Times New Roman" w:cs="Times New Roman"/>
          <w:b/>
          <w:bCs/>
          <w:szCs w:val="24"/>
        </w:rPr>
        <w:t>o</w:t>
      </w:r>
      <w:r w:rsidRPr="00DF10E3">
        <w:rPr>
          <w:rFonts w:ascii="Times New Roman" w:eastAsia="Times New Roman" w:hAnsi="Times New Roman" w:cs="Times New Roman"/>
          <w:b/>
          <w:bCs/>
          <w:szCs w:val="24"/>
        </w:rPr>
        <w:t>gging</w:t>
      </w:r>
      <w:r w:rsidRPr="00DF10E3">
        <w:rPr>
          <w:rFonts w:ascii="Times New Roman" w:eastAsia="Times New Roman" w:hAnsi="Times New Roman" w:cs="Times New Roman"/>
          <w:szCs w:val="24"/>
        </w:rPr>
        <w:t>:</w:t>
      </w:r>
    </w:p>
    <w:p w14:paraId="24357D82" w14:textId="0759A043" w:rsidR="00DF10E3" w:rsidRPr="00DF10E3" w:rsidRDefault="00DF10E3" w:rsidP="00DF10E3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t>Applic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 status is l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gged and sh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wn in the user p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file.</w:t>
      </w:r>
    </w:p>
    <w:p w14:paraId="2AB4810A" w14:textId="595ABDC3" w:rsidR="00DF10E3" w:rsidRDefault="00DF10E3" w:rsidP="00B0439D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10E3">
        <w:rPr>
          <w:rFonts w:ascii="Times New Roman" w:eastAsia="Times New Roman" w:hAnsi="Times New Roman" w:cs="Times New Roman"/>
          <w:szCs w:val="24"/>
        </w:rPr>
        <w:lastRenderedPageBreak/>
        <w:t>Kafka events keep the system updated and n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tify users 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 xml:space="preserve">f successful 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DF10E3">
        <w:rPr>
          <w:rFonts w:ascii="Times New Roman" w:eastAsia="Times New Roman" w:hAnsi="Times New Roman" w:cs="Times New Roman"/>
          <w:szCs w:val="24"/>
        </w:rPr>
        <w:t xml:space="preserve"> failed applic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DF10E3">
        <w:rPr>
          <w:rFonts w:ascii="Times New Roman" w:eastAsia="Times New Roman" w:hAnsi="Times New Roman" w:cs="Times New Roman"/>
          <w:szCs w:val="24"/>
        </w:rPr>
        <w:t>ns.</w:t>
      </w:r>
    </w:p>
    <w:p w14:paraId="06AA8A73" w14:textId="6B8BD404" w:rsidR="00B0439D" w:rsidRPr="00B0439D" w:rsidRDefault="00B0439D" w:rsidP="00B0439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All Ques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n and answer in </w:t>
      </w:r>
      <w:r w:rsidRPr="00B0439D">
        <w:rPr>
          <w:rFonts w:ascii="Times New Roman" w:eastAsia="Times New Roman" w:hAnsi="Times New Roman" w:cs="Times New Roman"/>
          <w:szCs w:val="24"/>
        </w:rPr>
        <w:t>J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B0439D">
        <w:rPr>
          <w:rFonts w:ascii="Times New Roman" w:eastAsia="Times New Roman" w:hAnsi="Times New Roman" w:cs="Times New Roman"/>
          <w:szCs w:val="24"/>
        </w:rPr>
        <w:t>b Applicati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 w:rsidRPr="00B0439D">
        <w:rPr>
          <w:rFonts w:ascii="Times New Roman" w:eastAsia="Times New Roman" w:hAnsi="Times New Roman" w:cs="Times New Roman"/>
          <w:szCs w:val="24"/>
        </w:rPr>
        <w:t>n 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Pr="00B0439D">
        <w:rPr>
          <w:rFonts w:ascii="Times New Roman" w:eastAsia="Times New Roman" w:hAnsi="Times New Roman" w:cs="Times New Roman"/>
          <w:szCs w:val="24"/>
        </w:rPr>
        <w:t>m</w:t>
      </w:r>
      <w:r>
        <w:rPr>
          <w:rFonts w:ascii="Times New Roman" w:eastAsia="Times New Roman" w:hAnsi="Times New Roman" w:cs="Times New Roman"/>
          <w:szCs w:val="24"/>
        </w:rPr>
        <w:t xml:space="preserve"> must send by a Js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n </w:t>
      </w:r>
      <w:r w:rsidR="00A9690E">
        <w:rPr>
          <w:rFonts w:ascii="Times New Roman" w:eastAsia="Times New Roman" w:hAnsi="Times New Roman" w:cs="Times New Roman"/>
          <w:szCs w:val="24"/>
        </w:rPr>
        <w:t>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="00A9690E">
        <w:rPr>
          <w:rFonts w:ascii="Times New Roman" w:eastAsia="Times New Roman" w:hAnsi="Times New Roman" w:cs="Times New Roman"/>
          <w:szCs w:val="24"/>
        </w:rPr>
        <w:t>mat</w:t>
      </w:r>
      <w:r>
        <w:rPr>
          <w:rFonts w:ascii="Times New Roman" w:eastAsia="Times New Roman" w:hAnsi="Times New Roman" w:cs="Times New Roman"/>
          <w:szCs w:val="24"/>
        </w:rPr>
        <w:t xml:space="preserve">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 Kafka and then Kafka send the Js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n </w:t>
      </w:r>
      <w:r w:rsidR="00A9690E">
        <w:rPr>
          <w:rFonts w:ascii="Times New Roman" w:eastAsia="Times New Roman" w:hAnsi="Times New Roman" w:cs="Times New Roman"/>
          <w:szCs w:val="24"/>
        </w:rPr>
        <w:t>F</w:t>
      </w:r>
      <w:r w:rsidR="002E1664">
        <w:rPr>
          <w:rFonts w:ascii="Times New Roman" w:eastAsia="Times New Roman" w:hAnsi="Times New Roman" w:cs="Times New Roman"/>
          <w:szCs w:val="24"/>
        </w:rPr>
        <w:t>or</w:t>
      </w:r>
      <w:r w:rsidR="00A9690E">
        <w:rPr>
          <w:rFonts w:ascii="Times New Roman" w:eastAsia="Times New Roman" w:hAnsi="Times New Roman" w:cs="Times New Roman"/>
          <w:szCs w:val="24"/>
        </w:rPr>
        <w:t>mat</w:t>
      </w:r>
      <w:r>
        <w:rPr>
          <w:rFonts w:ascii="Times New Roman" w:eastAsia="Times New Roman" w:hAnsi="Times New Roman" w:cs="Times New Roman"/>
          <w:szCs w:val="24"/>
        </w:rPr>
        <w:t xml:space="preserve"> t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 xml:space="preserve"> R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b</w:t>
      </w:r>
      <w:r w:rsidR="002E1664">
        <w:rPr>
          <w:rFonts w:ascii="Times New Roman" w:eastAsia="Times New Roman" w:hAnsi="Times New Roman" w:cs="Times New Roman"/>
          <w:szCs w:val="24"/>
        </w:rPr>
        <w:t>o</w:t>
      </w:r>
      <w:r>
        <w:rPr>
          <w:rFonts w:ascii="Times New Roman" w:eastAsia="Times New Roman" w:hAnsi="Times New Roman" w:cs="Times New Roman"/>
          <w:szCs w:val="24"/>
        </w:rPr>
        <w:t>t</w:t>
      </w:r>
    </w:p>
    <w:sectPr w:rsidR="00B0439D" w:rsidRPr="00B043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602A"/>
    <w:multiLevelType w:val="multilevel"/>
    <w:tmpl w:val="FA9CE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912A22"/>
    <w:multiLevelType w:val="multilevel"/>
    <w:tmpl w:val="3480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A75B45"/>
    <w:multiLevelType w:val="multilevel"/>
    <w:tmpl w:val="7D80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D87293"/>
    <w:multiLevelType w:val="multilevel"/>
    <w:tmpl w:val="A32C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13ACB"/>
    <w:multiLevelType w:val="multilevel"/>
    <w:tmpl w:val="888C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222F77"/>
    <w:multiLevelType w:val="multilevel"/>
    <w:tmpl w:val="5604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A33214"/>
    <w:multiLevelType w:val="multilevel"/>
    <w:tmpl w:val="ACF0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A5D21"/>
    <w:multiLevelType w:val="multilevel"/>
    <w:tmpl w:val="EF20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A7333B"/>
    <w:multiLevelType w:val="multilevel"/>
    <w:tmpl w:val="50B0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F96905"/>
    <w:multiLevelType w:val="hybridMultilevel"/>
    <w:tmpl w:val="F4D08930"/>
    <w:lvl w:ilvl="0" w:tplc="979A7766">
      <w:start w:val="1"/>
      <w:numFmt w:val="decimal"/>
      <w:lvlText w:val="%1."/>
      <w:lvlJc w:val="left"/>
      <w:pPr>
        <w:ind w:left="504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630038BC"/>
    <w:multiLevelType w:val="multilevel"/>
    <w:tmpl w:val="74AA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F6CC9"/>
    <w:multiLevelType w:val="multilevel"/>
    <w:tmpl w:val="756C3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6A5DFC"/>
    <w:multiLevelType w:val="multilevel"/>
    <w:tmpl w:val="A8D8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F77D15"/>
    <w:multiLevelType w:val="multilevel"/>
    <w:tmpl w:val="B1EA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BA2A02"/>
    <w:multiLevelType w:val="multilevel"/>
    <w:tmpl w:val="ACDCE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9865D9"/>
    <w:multiLevelType w:val="multilevel"/>
    <w:tmpl w:val="04A0C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2"/>
  </w:num>
  <w:num w:numId="7">
    <w:abstractNumId w:val="3"/>
  </w:num>
  <w:num w:numId="8">
    <w:abstractNumId w:val="14"/>
  </w:num>
  <w:num w:numId="9">
    <w:abstractNumId w:val="12"/>
  </w:num>
  <w:num w:numId="10">
    <w:abstractNumId w:val="5"/>
  </w:num>
  <w:num w:numId="11">
    <w:abstractNumId w:val="6"/>
  </w:num>
  <w:num w:numId="12">
    <w:abstractNumId w:val="13"/>
  </w:num>
  <w:num w:numId="13">
    <w:abstractNumId w:val="1"/>
  </w:num>
  <w:num w:numId="14">
    <w:abstractNumId w:val="1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2NDUwNDEzNjE2NDRS0lEKTi0uzszPAykwrAUAKtxQdCwAAAA="/>
  </w:docVars>
  <w:rsids>
    <w:rsidRoot w:val="005868D5"/>
    <w:rsid w:val="00084B40"/>
    <w:rsid w:val="001046AF"/>
    <w:rsid w:val="00190EE4"/>
    <w:rsid w:val="00243E99"/>
    <w:rsid w:val="002E1664"/>
    <w:rsid w:val="004F4AA4"/>
    <w:rsid w:val="005344A0"/>
    <w:rsid w:val="005868D5"/>
    <w:rsid w:val="008A0ABA"/>
    <w:rsid w:val="00902346"/>
    <w:rsid w:val="00992199"/>
    <w:rsid w:val="009B34F3"/>
    <w:rsid w:val="00A9690E"/>
    <w:rsid w:val="00B0439D"/>
    <w:rsid w:val="00C712D9"/>
    <w:rsid w:val="00C83A5A"/>
    <w:rsid w:val="00D2035E"/>
    <w:rsid w:val="00DF10E3"/>
    <w:rsid w:val="00EC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F7EA6"/>
  <w15:chartTrackingRefBased/>
  <w15:docId w15:val="{A97E0EDE-0959-481E-B1AB-3BBF03A9C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4F3"/>
    <w:pPr>
      <w:ind w:left="144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4F3"/>
    <w:pPr>
      <w:keepNext/>
      <w:keepLines/>
      <w:spacing w:before="240" w:after="0"/>
      <w:outlineLvl w:val="0"/>
    </w:pPr>
    <w:rPr>
      <w:rFonts w:eastAsiaTheme="majorEastAsia" w:cs="Arial"/>
      <w:b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023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</w:rPr>
  </w:style>
  <w:style w:type="paragraph" w:styleId="Heading3">
    <w:name w:val="heading 3"/>
    <w:basedOn w:val="Normal"/>
    <w:link w:val="Heading3Char"/>
    <w:uiPriority w:val="9"/>
    <w:qFormat/>
    <w:rsid w:val="008A0A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2346"/>
    <w:rPr>
      <w:rFonts w:ascii="Times New Roman" w:eastAsia="Times New Roman" w:hAnsi="Times New Roman" w:cs="Times New Roman"/>
      <w:b/>
      <w:bCs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A0AB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A0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8A0ABA"/>
    <w:rPr>
      <w:b/>
      <w:bCs/>
    </w:rPr>
  </w:style>
  <w:style w:type="paragraph" w:styleId="ListParagraph">
    <w:name w:val="List Paragraph"/>
    <w:basedOn w:val="Normal"/>
    <w:uiPriority w:val="34"/>
    <w:qFormat/>
    <w:rsid w:val="00B043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34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4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34F3"/>
    <w:rPr>
      <w:rFonts w:ascii="Arial" w:eastAsiaTheme="majorEastAsia" w:hAnsi="Arial" w:cs="Arial"/>
      <w:b/>
      <w:sz w:val="30"/>
      <w:szCs w:val="30"/>
    </w:rPr>
  </w:style>
  <w:style w:type="paragraph" w:styleId="NoSpacing">
    <w:name w:val="No Spacing"/>
    <w:uiPriority w:val="1"/>
    <w:qFormat/>
    <w:rsid w:val="009B34F3"/>
    <w:pPr>
      <w:spacing w:after="0" w:line="240" w:lineRule="auto"/>
      <w:ind w:left="144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8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13</cp:revision>
  <dcterms:created xsi:type="dcterms:W3CDTF">2024-11-02T17:40:00Z</dcterms:created>
  <dcterms:modified xsi:type="dcterms:W3CDTF">2024-11-18T12:08:00Z</dcterms:modified>
</cp:coreProperties>
</file>